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441032" w14:textId="77777777" w:rsidR="00B67788" w:rsidRDefault="00B67788" w:rsidP="00B67788">
      <w:pPr>
        <w:spacing w:before="120" w:line="276" w:lineRule="auto"/>
        <w:rPr>
          <w:rFonts w:cs="Arial"/>
          <w:b/>
          <w:bCs/>
          <w:sz w:val="48"/>
          <w:szCs w:val="48"/>
        </w:rPr>
      </w:pPr>
      <w:bookmarkStart w:id="0" w:name="_Ref141193499"/>
    </w:p>
    <w:p w14:paraId="22FA9BC8" w14:textId="05B78A42" w:rsidR="000E1907" w:rsidRDefault="002E3BEA" w:rsidP="00B67788">
      <w:pPr>
        <w:spacing w:before="120" w:line="276" w:lineRule="auto"/>
        <w:jc w:val="center"/>
        <w:rPr>
          <w:rFonts w:cs="Arial"/>
          <w:b/>
          <w:bCs/>
          <w:i/>
          <w:sz w:val="48"/>
          <w:szCs w:val="48"/>
        </w:rPr>
      </w:pPr>
      <w:proofErr w:type="gramStart"/>
      <w:r w:rsidRPr="00D916EB">
        <w:rPr>
          <w:rFonts w:cs="Arial"/>
          <w:b/>
          <w:bCs/>
          <w:sz w:val="48"/>
          <w:szCs w:val="48"/>
        </w:rPr>
        <w:t>E</w:t>
      </w:r>
      <w:r w:rsidR="00DA5CCC" w:rsidRPr="00D916EB">
        <w:rPr>
          <w:rFonts w:cs="Arial"/>
          <w:b/>
          <w:bCs/>
          <w:sz w:val="48"/>
          <w:szCs w:val="48"/>
        </w:rPr>
        <w:t>xposé</w:t>
      </w:r>
      <w:proofErr w:type="gramEnd"/>
      <w:r w:rsidR="00DA5CCC" w:rsidRPr="00D916EB">
        <w:rPr>
          <w:rFonts w:cs="Arial"/>
          <w:b/>
          <w:bCs/>
          <w:sz w:val="48"/>
          <w:szCs w:val="48"/>
        </w:rPr>
        <w:t xml:space="preserve"> zur </w:t>
      </w:r>
      <w:sdt>
        <w:sdtPr>
          <w:rPr>
            <w:rFonts w:cs="Arial"/>
            <w:b/>
            <w:bCs/>
            <w:sz w:val="48"/>
            <w:szCs w:val="48"/>
          </w:rPr>
          <w:id w:val="-586848550"/>
          <w:placeholder>
            <w:docPart w:val="AF98CA0EEC2F46A99664F3EDC1B18FEF"/>
          </w:placeholder>
          <w:showingPlcHdr/>
          <w:comboBox>
            <w:listItem w:value="Wählen Sie ein Element aus."/>
            <w:listItem w:displayText="Semesterarbeit" w:value="Semesterarbeit"/>
            <w:listItem w:displayText="Bachelorarbeit" w:value="Bachelorarbeit"/>
            <w:listItem w:displayText="Masterarbeit" w:value="Masterarbeit"/>
          </w:comboBox>
        </w:sdtPr>
        <w:sdtEndPr/>
        <w:sdtContent>
          <w:r w:rsidR="00D916EB" w:rsidRPr="00D50372">
            <w:rPr>
              <w:rStyle w:val="Platzhaltertext"/>
            </w:rPr>
            <w:t>Wählen Sie ein Element aus.</w:t>
          </w:r>
        </w:sdtContent>
      </w:sdt>
      <w:r w:rsidR="00D916EB" w:rsidRPr="00D916EB">
        <w:rPr>
          <w:rFonts w:cs="Arial"/>
          <w:b/>
          <w:bCs/>
          <w:sz w:val="48"/>
          <w:szCs w:val="48"/>
        </w:rPr>
        <w:t xml:space="preserve"> </w:t>
      </w:r>
      <w:bookmarkEnd w:id="0"/>
    </w:p>
    <w:p w14:paraId="3DFD085E" w14:textId="77777777" w:rsidR="00B67788" w:rsidRDefault="00B67788" w:rsidP="00B67788">
      <w:pPr>
        <w:spacing w:before="120" w:line="276" w:lineRule="auto"/>
        <w:jc w:val="center"/>
        <w:rPr>
          <w:rFonts w:cs="Arial"/>
          <w:b/>
          <w:bCs/>
          <w:i/>
          <w:sz w:val="48"/>
          <w:szCs w:val="48"/>
        </w:rPr>
      </w:pPr>
    </w:p>
    <w:p w14:paraId="6733C921" w14:textId="77777777" w:rsidR="00B67788" w:rsidRPr="00D916EB" w:rsidRDefault="00B67788" w:rsidP="00B67788">
      <w:pPr>
        <w:spacing w:before="120" w:line="276" w:lineRule="auto"/>
        <w:jc w:val="center"/>
        <w:rPr>
          <w:rFonts w:cs="Arial"/>
          <w:b/>
          <w:bCs/>
          <w:sz w:val="48"/>
          <w:szCs w:val="48"/>
        </w:rPr>
      </w:pPr>
    </w:p>
    <w:p w14:paraId="3F547938" w14:textId="1F7F3183" w:rsidR="001436D5" w:rsidRDefault="002E3BEA" w:rsidP="00B67788">
      <w:pPr>
        <w:pStyle w:val="Textkrper"/>
        <w:spacing w:before="120" w:after="120" w:line="276" w:lineRule="auto"/>
        <w:rPr>
          <w:rFonts w:cs="Arial"/>
          <w:szCs w:val="22"/>
        </w:rPr>
      </w:pPr>
      <w:bookmarkStart w:id="1" w:name="_Hlk209875296"/>
      <w:r w:rsidRPr="00B674E9">
        <w:rPr>
          <w:rFonts w:cs="Arial"/>
          <w:szCs w:val="22"/>
        </w:rPr>
        <w:t>Name</w:t>
      </w:r>
      <w:r w:rsidR="00A15238">
        <w:rPr>
          <w:rFonts w:cs="Arial"/>
          <w:szCs w:val="22"/>
        </w:rPr>
        <w:t xml:space="preserve"> Student/-in</w:t>
      </w:r>
      <w:r w:rsidRPr="00B674E9">
        <w:rPr>
          <w:rFonts w:cs="Arial"/>
          <w:szCs w:val="22"/>
        </w:rPr>
        <w:t>:</w:t>
      </w:r>
    </w:p>
    <w:p w14:paraId="77EF2E1F" w14:textId="07F6CDFE" w:rsidR="00D916EB" w:rsidRDefault="00D916EB" w:rsidP="00B67788">
      <w:pPr>
        <w:pStyle w:val="Textkrper"/>
        <w:spacing w:before="120" w:after="120" w:line="276" w:lineRule="auto"/>
        <w:rPr>
          <w:rFonts w:cs="Arial"/>
          <w:szCs w:val="22"/>
        </w:rPr>
      </w:pPr>
      <w:r>
        <w:rPr>
          <w:rFonts w:cs="Arial"/>
          <w:szCs w:val="22"/>
        </w:rPr>
        <w:t>E-Mail:</w:t>
      </w:r>
    </w:p>
    <w:p w14:paraId="5C29CA25" w14:textId="1085D260" w:rsidR="00B674E9" w:rsidRDefault="008C08EB" w:rsidP="00B67788">
      <w:pPr>
        <w:pStyle w:val="Textkrper"/>
        <w:spacing w:before="120" w:after="120" w:line="276" w:lineRule="auto"/>
        <w:rPr>
          <w:rFonts w:cs="Arial"/>
          <w:szCs w:val="22"/>
        </w:rPr>
      </w:pPr>
      <w:r w:rsidRPr="00B674E9">
        <w:rPr>
          <w:rFonts w:cs="Arial"/>
          <w:szCs w:val="22"/>
        </w:rPr>
        <w:t>Matrikelnummer:</w:t>
      </w:r>
    </w:p>
    <w:p w14:paraId="0AB1CAA6" w14:textId="5ECE1E86" w:rsidR="00D916EB" w:rsidRDefault="00A15238" w:rsidP="00B67788">
      <w:pPr>
        <w:pStyle w:val="Textkrper"/>
        <w:spacing w:before="120" w:after="120" w:line="276" w:lineRule="auto"/>
        <w:rPr>
          <w:rFonts w:cs="Arial"/>
          <w:szCs w:val="22"/>
        </w:rPr>
      </w:pPr>
      <w:r w:rsidRPr="00A15238">
        <w:rPr>
          <w:rFonts w:cs="Arial"/>
          <w:szCs w:val="22"/>
        </w:rPr>
        <w:t>Betreuer/-in</w:t>
      </w:r>
      <w:r w:rsidR="00D916EB">
        <w:rPr>
          <w:rFonts w:cs="Arial"/>
          <w:szCs w:val="22"/>
        </w:rPr>
        <w:t>:</w:t>
      </w:r>
    </w:p>
    <w:p w14:paraId="153BB9AE" w14:textId="3AC0B2ED" w:rsidR="00D916EB" w:rsidRDefault="00D916EB" w:rsidP="00B67788">
      <w:pPr>
        <w:pStyle w:val="Textkrper"/>
        <w:pBdr>
          <w:bottom w:val="single" w:sz="4" w:space="1" w:color="auto"/>
        </w:pBdr>
        <w:spacing w:before="120" w:after="120"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Lehrstuhl: </w:t>
      </w:r>
      <w:r w:rsidRPr="001436D5">
        <w:rPr>
          <w:rFonts w:cs="Arial"/>
          <w:szCs w:val="22"/>
        </w:rPr>
        <w:t>Lehrstuhl für Turbomaschinen und Flugantriebe (LTF</w:t>
      </w:r>
      <w:r w:rsidRPr="001436D5">
        <w:rPr>
          <w:rFonts w:cs="Arial"/>
        </w:rPr>
        <w:t>)</w:t>
      </w:r>
    </w:p>
    <w:p w14:paraId="77D5851A" w14:textId="2A22D46A" w:rsidR="00D916EB" w:rsidRDefault="00D916EB" w:rsidP="00B67788">
      <w:pPr>
        <w:pStyle w:val="Textkrper"/>
        <w:pBdr>
          <w:bottom w:val="single" w:sz="4" w:space="1" w:color="auto"/>
        </w:pBdr>
        <w:spacing w:before="120" w:after="120" w:line="276" w:lineRule="auto"/>
        <w:rPr>
          <w:rFonts w:cs="Arial"/>
          <w:szCs w:val="22"/>
        </w:rPr>
      </w:pPr>
      <w:r w:rsidRPr="00B674E9">
        <w:rPr>
          <w:rFonts w:cs="Arial"/>
          <w:szCs w:val="22"/>
        </w:rPr>
        <w:t>(Arbeits-) Titel:</w:t>
      </w:r>
    </w:p>
    <w:p w14:paraId="5E8570E4" w14:textId="23DBF3D1" w:rsidR="002E3BEA" w:rsidRPr="00B674E9" w:rsidRDefault="00D916EB" w:rsidP="00B67788">
      <w:pPr>
        <w:pStyle w:val="Textkrper"/>
        <w:pBdr>
          <w:bottom w:val="single" w:sz="4" w:space="1" w:color="auto"/>
        </w:pBdr>
        <w:spacing w:before="120" w:after="120"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Datum: </w:t>
      </w:r>
      <w:r w:rsidR="002E3BEA" w:rsidRPr="00B674E9">
        <w:rPr>
          <w:rFonts w:cs="Arial"/>
          <w:szCs w:val="22"/>
        </w:rPr>
        <w:br/>
      </w:r>
    </w:p>
    <w:bookmarkEnd w:id="1"/>
    <w:p w14:paraId="1661CAB7" w14:textId="77777777" w:rsidR="001436D5" w:rsidRPr="001436D5" w:rsidRDefault="001436D5" w:rsidP="00B67788">
      <w:pPr>
        <w:spacing w:before="120" w:line="276" w:lineRule="auto"/>
        <w:rPr>
          <w:b/>
          <w:bCs/>
        </w:rPr>
      </w:pPr>
    </w:p>
    <w:p w14:paraId="799CE172" w14:textId="5330E8DA" w:rsidR="001436D5" w:rsidRPr="001436D5" w:rsidRDefault="002E3BEA" w:rsidP="00B67788">
      <w:pPr>
        <w:spacing w:before="120" w:line="276" w:lineRule="auto"/>
        <w:rPr>
          <w:b/>
          <w:bCs/>
          <w:sz w:val="36"/>
          <w:szCs w:val="36"/>
        </w:rPr>
      </w:pPr>
      <w:r w:rsidRPr="001436D5">
        <w:rPr>
          <w:b/>
          <w:bCs/>
          <w:sz w:val="36"/>
          <w:szCs w:val="36"/>
        </w:rPr>
        <w:t>Thema</w:t>
      </w:r>
    </w:p>
    <w:p w14:paraId="745C5E78" w14:textId="34F684F6" w:rsidR="000E1907" w:rsidRDefault="00B674E9" w:rsidP="00B67788">
      <w:pPr>
        <w:spacing w:before="120" w:line="276" w:lineRule="auto"/>
      </w:pPr>
      <w:r w:rsidRPr="001436D5">
        <w:rPr>
          <w:lang w:eastAsia="zh-CN"/>
        </w:rPr>
        <w:t xml:space="preserve">Kurze </w:t>
      </w:r>
      <w:r w:rsidR="000E1907">
        <w:rPr>
          <w:lang w:eastAsia="zh-CN"/>
        </w:rPr>
        <w:t>Beschreibung des Themas</w:t>
      </w:r>
      <w:r w:rsidRPr="001436D5">
        <w:rPr>
          <w:lang w:eastAsia="zh-CN"/>
        </w:rPr>
        <w:t xml:space="preserve"> </w:t>
      </w:r>
      <w:r w:rsidR="000E1907">
        <w:rPr>
          <w:lang w:eastAsia="zh-CN"/>
        </w:rPr>
        <w:t>und</w:t>
      </w:r>
      <w:r w:rsidRPr="001436D5">
        <w:rPr>
          <w:lang w:eastAsia="zh-CN"/>
        </w:rPr>
        <w:t xml:space="preserve"> </w:t>
      </w:r>
      <w:r w:rsidR="000E1907">
        <w:rPr>
          <w:lang w:eastAsia="zh-CN"/>
        </w:rPr>
        <w:t>Ableitung der Forschungsfrage.</w:t>
      </w:r>
      <w:bookmarkStart w:id="2" w:name="_Ref141193402"/>
    </w:p>
    <w:p w14:paraId="3D1EF1ED" w14:textId="77777777" w:rsidR="000E1907" w:rsidRDefault="000E1907" w:rsidP="00B67788">
      <w:pPr>
        <w:spacing w:before="120" w:after="160" w:line="276" w:lineRule="auto"/>
      </w:pPr>
      <w:r>
        <w:br w:type="page"/>
      </w:r>
    </w:p>
    <w:p w14:paraId="2F92B6A4" w14:textId="16A117E9" w:rsidR="00B674E9" w:rsidRPr="000E1907" w:rsidRDefault="002E3BEA" w:rsidP="00B67788">
      <w:pPr>
        <w:spacing w:before="120" w:line="276" w:lineRule="auto"/>
      </w:pPr>
      <w:r w:rsidRPr="001436D5">
        <w:rPr>
          <w:b/>
          <w:bCs/>
          <w:sz w:val="36"/>
          <w:szCs w:val="36"/>
        </w:rPr>
        <w:lastRenderedPageBreak/>
        <w:t>Stand der Wissenschaft und Technik</w:t>
      </w:r>
      <w:bookmarkEnd w:id="2"/>
    </w:p>
    <w:p w14:paraId="7F9F536C" w14:textId="500FA1FE" w:rsidR="00D916EB" w:rsidRDefault="00B674E9" w:rsidP="00B67788">
      <w:pPr>
        <w:spacing w:before="120" w:line="276" w:lineRule="auto"/>
      </w:pPr>
      <w:r w:rsidRPr="001436D5">
        <w:t xml:space="preserve">Beschreibung </w:t>
      </w:r>
      <w:r w:rsidR="001436D5">
        <w:t>des Standes</w:t>
      </w:r>
      <w:r w:rsidRPr="001436D5">
        <w:t xml:space="preserve"> der Technik</w:t>
      </w:r>
      <w:r w:rsidR="00D916EB">
        <w:t xml:space="preserve"> bezogen auf die Forschungsfrage, welche sich aus der Themenstellung ableitet.</w:t>
      </w:r>
    </w:p>
    <w:p w14:paraId="7DC00140" w14:textId="49FCDD00" w:rsidR="00D916EB" w:rsidRDefault="001436D5" w:rsidP="00B67788">
      <w:pPr>
        <w:spacing w:before="120" w:line="276" w:lineRule="auto"/>
        <w:rPr>
          <w:rFonts w:cs="Arial"/>
          <w:b/>
          <w:bCs/>
          <w:sz w:val="36"/>
          <w:szCs w:val="36"/>
        </w:rPr>
      </w:pPr>
      <w:r>
        <w:rPr>
          <w:noProof/>
        </w:rPr>
        <mc:AlternateContent>
          <mc:Choice Requires="wps">
            <w:drawing>
              <wp:inline distT="0" distB="0" distL="0" distR="0" wp14:anchorId="58E9EED6" wp14:editId="50BC2672">
                <wp:extent cx="5763895" cy="2317897"/>
                <wp:effectExtent l="0" t="0" r="8255" b="6350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3895" cy="231789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785DA2" w14:textId="02ABCD1A" w:rsidR="001436D5" w:rsidRDefault="001436D5" w:rsidP="001436D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3E81718" wp14:editId="75E9CE94">
                                  <wp:extent cx="3000375" cy="1638300"/>
                                  <wp:effectExtent l="0" t="0" r="9525" b="0"/>
                                  <wp:docPr id="4" name="Grafik 1" descr="Ein Bild, das Text, Schrift, Reihe, Diagramm enthält.&#10;&#10;KI-generierte Inhalte können fehlerhaft sein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Grafik 1" descr="Ein Bild, das Text, Schrift, Reihe, Diagramm enthält.&#10;&#10;KI-generierte Inhalte können fehlerhaft sein.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00375" cy="16383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44FA0F2" w14:textId="77777777" w:rsidR="00D916EB" w:rsidRDefault="00D916EB" w:rsidP="001436D5">
                            <w:pPr>
                              <w:jc w:val="center"/>
                            </w:pPr>
                          </w:p>
                          <w:p w14:paraId="0186B9AB" w14:textId="23210E8B" w:rsidR="001436D5" w:rsidRPr="00D916EB" w:rsidRDefault="001436D5" w:rsidP="001436D5">
                            <w:pPr>
                              <w:pStyle w:val="Beschriftung"/>
                              <w:jc w:val="center"/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D916E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Abbildung 1</w:t>
                            </w:r>
                            <w:r w:rsidR="00D916EB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:</w:t>
                            </w:r>
                            <w:r w:rsidRPr="00D916EB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Totaltemperatur (Gesamttemperatur) im Staupunkt einer Temperatursonde </w:t>
                            </w:r>
                            <w:sdt>
                              <w:sdtPr>
                                <w:rPr>
                                  <w:i w:val="0"/>
                                  <w:iCs w:val="0"/>
                                  <w:color w:val="auto"/>
                                  <w:sz w:val="22"/>
                                  <w:szCs w:val="22"/>
                                </w:rPr>
                                <w:id w:val="2092047731"/>
                                <w:citation/>
                              </w:sdtPr>
                              <w:sdtEndPr/>
                              <w:sdtContent>
                                <w:r w:rsidRPr="00D916EB">
                                  <w:rPr>
                                    <w:i w:val="0"/>
                                    <w:iCs w:val="0"/>
                                    <w:color w:val="auto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 w:rsidRPr="00D916EB">
                                  <w:rPr>
                                    <w:i w:val="0"/>
                                    <w:iCs w:val="0"/>
                                    <w:color w:val="auto"/>
                                    <w:sz w:val="22"/>
                                    <w:szCs w:val="22"/>
                                  </w:rPr>
                                  <w:instrText xml:space="preserve"> CITATION Nit06 \l 1031 </w:instrText>
                                </w:r>
                                <w:r w:rsidRPr="00D916EB">
                                  <w:rPr>
                                    <w:i w:val="0"/>
                                    <w:iCs w:val="0"/>
                                    <w:color w:val="auto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 w:rsidR="00B51278" w:rsidRPr="00B51278">
                                  <w:rPr>
                                    <w:noProof/>
                                    <w:color w:val="auto"/>
                                    <w:sz w:val="22"/>
                                    <w:szCs w:val="22"/>
                                  </w:rPr>
                                  <w:t>(Nitsche &amp; Brunn, 2006)</w:t>
                                </w:r>
                                <w:r w:rsidRPr="00D916EB">
                                  <w:rPr>
                                    <w:i w:val="0"/>
                                    <w:iCs w:val="0"/>
                                    <w:color w:val="auto"/>
                                    <w:sz w:val="22"/>
                                    <w:szCs w:val="22"/>
                                  </w:rPr>
                                  <w:fldChar w:fldCharType="end"/>
                                </w:r>
                              </w:sdtContent>
                            </w:sdt>
                            <w:r w:rsidR="00D916EB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- Beispiel</w:t>
                            </w:r>
                            <w:r w:rsidRPr="00D916EB">
                              <w:rPr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7D6B912A" w14:textId="77777777" w:rsidR="001436D5" w:rsidRDefault="001436D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8E9EED6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width:453.85pt;height:18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" stroked="f">
                <v:textbox>
                  <w:txbxContent>
                    <w:p w14:paraId="4C785DA2" w14:textId="02ABCD1A" w:rsidR="001436D5" w:rsidRDefault="001436D5" w:rsidP="001436D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3E81718" wp14:editId="75E9CE94">
                            <wp:extent cx="3000375" cy="1638300"/>
                            <wp:effectExtent l="0" t="0" r="9525" b="0"/>
                            <wp:docPr id="4" name="Grafik 1" descr="Ein Bild, das Text, Schrift, Reihe, Diagramm enthält.&#10;&#10;KI-generierte Inhalte können fehlerhaft sein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Grafik 1" descr="Ein Bild, das Text, Schrift, Reihe, Diagramm enthält.&#10;&#10;KI-generierte Inhalte können fehlerhaft sein.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00375" cy="16383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44FA0F2" w14:textId="77777777" w:rsidR="00D916EB" w:rsidRDefault="00D916EB" w:rsidP="001436D5">
                      <w:pPr>
                        <w:jc w:val="center"/>
                      </w:pPr>
                    </w:p>
                    <w:p w14:paraId="0186B9AB" w14:textId="23210E8B" w:rsidR="001436D5" w:rsidRPr="00D916EB" w:rsidRDefault="001436D5" w:rsidP="001436D5">
                      <w:pPr>
                        <w:pStyle w:val="Beschriftung"/>
                        <w:jc w:val="center"/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</w:pPr>
                      <w:r w:rsidRPr="00D916E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Abbildung 1</w:t>
                      </w:r>
                      <w:r w:rsidR="00D916EB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:</w:t>
                      </w:r>
                      <w:r w:rsidRPr="00D916EB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Totaltemperatur (Gesamttemperatur) im Staupunkt einer Temperatursonde </w:t>
                      </w:r>
                      <w:sdt>
                        <w:sdtPr>
                          <w:rPr>
                            <w:i w:val="0"/>
                            <w:iCs w:val="0"/>
                            <w:color w:val="auto"/>
                            <w:sz w:val="22"/>
                            <w:szCs w:val="22"/>
                          </w:rPr>
                          <w:id w:val="2092047731"/>
                          <w:citation/>
                        </w:sdtPr>
                        <w:sdtEndPr/>
                        <w:sdtContent>
                          <w:r w:rsidRPr="00D916EB">
                            <w:rPr>
                              <w:i w:val="0"/>
                              <w:iCs w:val="0"/>
                              <w:color w:val="auto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D916EB">
                            <w:rPr>
                              <w:i w:val="0"/>
                              <w:iCs w:val="0"/>
                              <w:color w:val="auto"/>
                              <w:sz w:val="22"/>
                              <w:szCs w:val="22"/>
                            </w:rPr>
                            <w:instrText xml:space="preserve"> CITATION Nit06 \l 1031 </w:instrText>
                          </w:r>
                          <w:r w:rsidRPr="00D916EB">
                            <w:rPr>
                              <w:i w:val="0"/>
                              <w:iCs w:val="0"/>
                              <w:color w:val="auto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B51278" w:rsidRPr="00B51278">
                            <w:rPr>
                              <w:noProof/>
                              <w:color w:val="auto"/>
                              <w:sz w:val="22"/>
                              <w:szCs w:val="22"/>
                            </w:rPr>
                            <w:t>(Nitsche &amp; Brunn, 2006)</w:t>
                          </w:r>
                          <w:r w:rsidRPr="00D916EB">
                            <w:rPr>
                              <w:i w:val="0"/>
                              <w:iCs w:val="0"/>
                              <w:color w:val="auto"/>
                              <w:sz w:val="22"/>
                              <w:szCs w:val="22"/>
                            </w:rPr>
                            <w:fldChar w:fldCharType="end"/>
                          </w:r>
                        </w:sdtContent>
                      </w:sdt>
                      <w:r w:rsidR="00D916EB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- Beispiel</w:t>
                      </w:r>
                      <w:r w:rsidRPr="00D916EB">
                        <w:rPr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br/>
                      </w:r>
                    </w:p>
                    <w:p w14:paraId="7D6B912A" w14:textId="77777777" w:rsidR="001436D5" w:rsidRDefault="001436D5"/>
                  </w:txbxContent>
                </v:textbox>
                <w10:anchorlock/>
              </v:shape>
            </w:pict>
          </mc:Fallback>
        </mc:AlternateContent>
      </w:r>
    </w:p>
    <w:p w14:paraId="23664FEC" w14:textId="6C6FEC52" w:rsidR="002E3BEA" w:rsidRPr="00D916EB" w:rsidRDefault="002E3BEA" w:rsidP="00B67788">
      <w:pPr>
        <w:spacing w:before="120" w:line="276" w:lineRule="auto"/>
      </w:pPr>
      <w:r w:rsidRPr="00B674E9">
        <w:rPr>
          <w:rFonts w:cs="Arial"/>
          <w:b/>
          <w:bCs/>
          <w:sz w:val="36"/>
          <w:szCs w:val="36"/>
        </w:rPr>
        <w:t>Ziel</w:t>
      </w:r>
      <w:r w:rsidR="00B51278">
        <w:rPr>
          <w:rFonts w:cs="Arial"/>
          <w:b/>
          <w:bCs/>
          <w:sz w:val="36"/>
          <w:szCs w:val="36"/>
        </w:rPr>
        <w:t>e</w:t>
      </w:r>
      <w:r w:rsidRPr="00B674E9">
        <w:rPr>
          <w:rFonts w:cs="Arial"/>
          <w:b/>
          <w:bCs/>
          <w:sz w:val="36"/>
          <w:szCs w:val="36"/>
        </w:rPr>
        <w:t xml:space="preserve"> der Arbeit</w:t>
      </w:r>
    </w:p>
    <w:p w14:paraId="4D90769D" w14:textId="77777777" w:rsidR="00B51278" w:rsidRDefault="00B51278" w:rsidP="00B67788">
      <w:pPr>
        <w:pStyle w:val="KeinLeerraum"/>
        <w:spacing w:before="120" w:after="120" w:line="276" w:lineRule="auto"/>
        <w:rPr>
          <w:rFonts w:cs="Arial"/>
          <w:sz w:val="22"/>
        </w:rPr>
      </w:pPr>
      <w:r>
        <w:rPr>
          <w:rFonts w:cs="Arial"/>
          <w:sz w:val="22"/>
        </w:rPr>
        <w:t>Beschreibung der Ziele der Arbeit zur Beantwortung der Forschungsfrage.</w:t>
      </w:r>
    </w:p>
    <w:p w14:paraId="7366DD9B" w14:textId="77777777" w:rsidR="00B51278" w:rsidRDefault="00B51278" w:rsidP="00B67788">
      <w:pPr>
        <w:pStyle w:val="KeinLeerraum"/>
        <w:spacing w:before="120" w:after="120" w:line="276" w:lineRule="auto"/>
        <w:rPr>
          <w:rFonts w:cs="Arial"/>
          <w:sz w:val="22"/>
        </w:rPr>
      </w:pPr>
    </w:p>
    <w:p w14:paraId="1372F00A" w14:textId="08AE0C35" w:rsidR="00B51278" w:rsidRDefault="00B51278" w:rsidP="00B67788">
      <w:pPr>
        <w:pStyle w:val="KeinLeerraum"/>
        <w:spacing w:before="120" w:after="120" w:line="276" w:lineRule="auto"/>
        <w:rPr>
          <w:rFonts w:cs="Arial"/>
          <w:b/>
          <w:bCs/>
          <w:sz w:val="36"/>
          <w:szCs w:val="36"/>
        </w:rPr>
      </w:pPr>
      <w:r w:rsidRPr="00B51278">
        <w:rPr>
          <w:rFonts w:cs="Arial"/>
          <w:b/>
          <w:bCs/>
          <w:sz w:val="36"/>
          <w:szCs w:val="36"/>
        </w:rPr>
        <w:t>Arbeitsplan und benötigte Ressourcen</w:t>
      </w:r>
    </w:p>
    <w:p w14:paraId="6C5583DC" w14:textId="77777777" w:rsidR="00B51278" w:rsidRDefault="00B51278" w:rsidP="00B67788">
      <w:pPr>
        <w:pStyle w:val="KeinLeerraum"/>
        <w:spacing w:before="120" w:after="120" w:line="276" w:lineRule="auto"/>
        <w:rPr>
          <w:rFonts w:cs="Arial"/>
          <w:sz w:val="22"/>
        </w:rPr>
      </w:pPr>
      <w:r>
        <w:rPr>
          <w:rFonts w:cs="Arial"/>
          <w:sz w:val="22"/>
        </w:rPr>
        <w:t>Beschreibung der Arbeitspakete und graphische Darstellung dieser in einem Zeitplan. Auflistung der notwendigen Ressourcen zur Erfüllung der Arbeitspakete.</w:t>
      </w:r>
    </w:p>
    <w:p w14:paraId="39C9034F" w14:textId="77777777" w:rsidR="00B51278" w:rsidRDefault="00B51278" w:rsidP="00B67788">
      <w:pPr>
        <w:pStyle w:val="KeinLeerraum"/>
        <w:spacing w:before="120" w:after="120" w:line="276" w:lineRule="auto"/>
        <w:rPr>
          <w:rFonts w:cs="Arial"/>
          <w:sz w:val="22"/>
        </w:rPr>
      </w:pPr>
    </w:p>
    <w:p w14:paraId="5F683BF2" w14:textId="27B0841D" w:rsidR="00B51278" w:rsidRPr="00B51278" w:rsidRDefault="00B51278" w:rsidP="00B67788">
      <w:pPr>
        <w:pStyle w:val="KeinLeerraum"/>
        <w:spacing w:before="120" w:after="120" w:line="276" w:lineRule="auto"/>
        <w:rPr>
          <w:rFonts w:cs="Arial"/>
          <w:sz w:val="22"/>
        </w:rPr>
      </w:pPr>
      <w:r>
        <w:rPr>
          <w:rFonts w:cs="Arial"/>
          <w:b/>
          <w:bCs/>
          <w:sz w:val="36"/>
          <w:szCs w:val="36"/>
        </w:rPr>
        <w:t>Literaturverzeichnis</w:t>
      </w:r>
    </w:p>
    <w:p w14:paraId="23F3EA01" w14:textId="0ECABD37" w:rsidR="00B51278" w:rsidRDefault="00B51278" w:rsidP="00B67788">
      <w:pPr>
        <w:pStyle w:val="KeinLeerraum"/>
        <w:spacing w:before="120" w:after="120" w:line="276" w:lineRule="auto"/>
        <w:rPr>
          <w:rFonts w:cs="Arial"/>
          <w:sz w:val="22"/>
        </w:rPr>
      </w:pPr>
      <w:r>
        <w:rPr>
          <w:rFonts w:cs="Arial"/>
          <w:sz w:val="22"/>
        </w:rPr>
        <w:t>Auflistung aller relevanten Quellen</w:t>
      </w:r>
    </w:p>
    <w:p w14:paraId="5A235897" w14:textId="2A46A834" w:rsidR="000E1907" w:rsidRDefault="000E1907" w:rsidP="00B67788">
      <w:pPr>
        <w:pStyle w:val="KeinLeerraum"/>
        <w:spacing w:before="120" w:after="120" w:line="276" w:lineRule="auto"/>
        <w:rPr>
          <w:rFonts w:cs="Arial"/>
          <w:sz w:val="22"/>
        </w:rPr>
      </w:pPr>
      <w:r>
        <w:rPr>
          <w:rFonts w:cs="Arial"/>
          <w:sz w:val="22"/>
        </w:rPr>
        <w:t>Be</w:t>
      </w:r>
      <w:r w:rsidR="00B73138">
        <w:rPr>
          <w:rFonts w:cs="Arial"/>
          <w:sz w:val="22"/>
        </w:rPr>
        <w:t>i</w:t>
      </w:r>
      <w:r>
        <w:rPr>
          <w:rFonts w:cs="Arial"/>
          <w:sz w:val="22"/>
        </w:rPr>
        <w:t>spiel:</w:t>
      </w:r>
    </w:p>
    <w:tbl>
      <w:tblPr>
        <w:tblStyle w:val="Tabellenraster"/>
        <w:tblW w:w="90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8504"/>
      </w:tblGrid>
      <w:tr w:rsidR="00D014CC" w14:paraId="135EF23D" w14:textId="77777777" w:rsidTr="00D014CC">
        <w:tc>
          <w:tcPr>
            <w:tcW w:w="567" w:type="dxa"/>
          </w:tcPr>
          <w:p w14:paraId="7416E0B5" w14:textId="77777777" w:rsidR="00D014CC" w:rsidRPr="00D014CC" w:rsidRDefault="00D014CC" w:rsidP="00DB55D7">
            <w:pPr>
              <w:spacing w:before="120" w:line="276" w:lineRule="auto"/>
              <w:rPr>
                <w:rFonts w:cs="Arial"/>
                <w:sz w:val="22"/>
                <w:szCs w:val="22"/>
              </w:rPr>
            </w:pPr>
            <w:r w:rsidRPr="00D014CC">
              <w:rPr>
                <w:rFonts w:cs="Arial"/>
                <w:sz w:val="22"/>
                <w:szCs w:val="22"/>
              </w:rPr>
              <w:t>[1]</w:t>
            </w:r>
          </w:p>
        </w:tc>
        <w:tc>
          <w:tcPr>
            <w:tcW w:w="8504" w:type="dxa"/>
          </w:tcPr>
          <w:p w14:paraId="2CB769B4" w14:textId="77777777" w:rsidR="00D014CC" w:rsidRPr="00D014CC" w:rsidRDefault="00D014CC" w:rsidP="00DB55D7">
            <w:pPr>
              <w:spacing w:before="120" w:line="276" w:lineRule="auto"/>
              <w:rPr>
                <w:rFonts w:cs="Arial"/>
                <w:sz w:val="22"/>
                <w:szCs w:val="22"/>
              </w:rPr>
            </w:pPr>
            <w:proofErr w:type="spellStart"/>
            <w:proofErr w:type="gramStart"/>
            <w:r w:rsidRPr="00D014CC">
              <w:rPr>
                <w:rFonts w:cs="Arial"/>
                <w:sz w:val="22"/>
                <w:szCs w:val="22"/>
              </w:rPr>
              <w:t>Bräunling,W</w:t>
            </w:r>
            <w:proofErr w:type="spellEnd"/>
            <w:r w:rsidRPr="00D014CC">
              <w:rPr>
                <w:rFonts w:cs="Arial"/>
                <w:sz w:val="22"/>
                <w:szCs w:val="22"/>
              </w:rPr>
              <w:t>.</w:t>
            </w:r>
            <w:proofErr w:type="gramEnd"/>
            <w:r w:rsidRPr="00D014CC">
              <w:rPr>
                <w:rFonts w:cs="Arial"/>
                <w:sz w:val="22"/>
                <w:szCs w:val="22"/>
              </w:rPr>
              <w:t xml:space="preserve"> J. Flugzeugtriebwerke: Grundlagen, Aero-Thermodynamik, Ideale und reale Kreisprozesse, Thermische Turbomaschinen, Komponenten, Emissionen und Systeme. 4. Aufl. Berlin, Heidelberg: Springer Berlin Heidelberg, 2015. ISBN: 978-3-642-34538-8. DOI: 10.1007/978-3-642-34539-5.</w:t>
            </w:r>
          </w:p>
        </w:tc>
      </w:tr>
    </w:tbl>
    <w:p w14:paraId="0EC2E59D" w14:textId="77777777" w:rsidR="00B51278" w:rsidRPr="00B51278" w:rsidRDefault="00B51278" w:rsidP="00B67788">
      <w:pPr>
        <w:pStyle w:val="KeinLeerraum"/>
        <w:spacing w:before="120" w:after="120" w:line="276" w:lineRule="auto"/>
        <w:rPr>
          <w:rFonts w:cs="Arial"/>
          <w:sz w:val="22"/>
        </w:rPr>
      </w:pPr>
    </w:p>
    <w:p w14:paraId="3B6997BE" w14:textId="1EC7E25F" w:rsidR="00B51278" w:rsidRDefault="00B51278" w:rsidP="00B67788">
      <w:pPr>
        <w:pStyle w:val="KeinLeerraum"/>
        <w:spacing w:before="120" w:after="120" w:line="276" w:lineRule="auto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sz w:val="36"/>
          <w:szCs w:val="36"/>
        </w:rPr>
        <w:t>Gliederung der Thesis</w:t>
      </w:r>
    </w:p>
    <w:p w14:paraId="55BB1A04" w14:textId="40312719" w:rsidR="000E1907" w:rsidRPr="000E1907" w:rsidRDefault="000E1907" w:rsidP="00B67788">
      <w:pPr>
        <w:pStyle w:val="KeinLeerraum"/>
        <w:spacing w:before="120" w:after="120" w:line="276" w:lineRule="auto"/>
        <w:rPr>
          <w:rFonts w:cs="Arial"/>
          <w:sz w:val="22"/>
        </w:rPr>
      </w:pPr>
      <w:r>
        <w:rPr>
          <w:rFonts w:cs="Arial"/>
          <w:sz w:val="22"/>
        </w:rPr>
        <w:t>Be</w:t>
      </w:r>
      <w:r w:rsidR="00326919">
        <w:rPr>
          <w:rFonts w:cs="Arial"/>
          <w:sz w:val="22"/>
        </w:rPr>
        <w:t>i</w:t>
      </w:r>
      <w:r>
        <w:rPr>
          <w:rFonts w:cs="Arial"/>
          <w:sz w:val="22"/>
        </w:rPr>
        <w:t>spiel:</w:t>
      </w:r>
    </w:p>
    <w:p w14:paraId="7EA0965F" w14:textId="5F28ED49" w:rsidR="00A67C73" w:rsidRDefault="00B51278" w:rsidP="00B67788">
      <w:pPr>
        <w:pStyle w:val="KeinLeerraum"/>
        <w:numPr>
          <w:ilvl w:val="0"/>
          <w:numId w:val="17"/>
        </w:numPr>
        <w:spacing w:before="120" w:after="120" w:line="276" w:lineRule="auto"/>
        <w:rPr>
          <w:rFonts w:cs="Arial"/>
          <w:sz w:val="22"/>
        </w:rPr>
      </w:pPr>
      <w:r>
        <w:rPr>
          <w:rFonts w:cs="Arial"/>
          <w:sz w:val="22"/>
        </w:rPr>
        <w:t>Einleitung</w:t>
      </w:r>
    </w:p>
    <w:p w14:paraId="3B911533" w14:textId="7A37ACE6" w:rsidR="00B51278" w:rsidRDefault="00B51278" w:rsidP="00B67788">
      <w:pPr>
        <w:pStyle w:val="KeinLeerraum"/>
        <w:numPr>
          <w:ilvl w:val="0"/>
          <w:numId w:val="17"/>
        </w:numPr>
        <w:spacing w:before="120" w:after="120" w:line="276" w:lineRule="auto"/>
        <w:rPr>
          <w:rFonts w:cs="Arial"/>
          <w:sz w:val="22"/>
        </w:rPr>
      </w:pPr>
      <w:r>
        <w:rPr>
          <w:rFonts w:cs="Arial"/>
          <w:sz w:val="22"/>
        </w:rPr>
        <w:t>Stand der Technik</w:t>
      </w:r>
    </w:p>
    <w:p w14:paraId="6C50D960" w14:textId="090F1DF5" w:rsidR="00B51278" w:rsidRDefault="00B51278" w:rsidP="00B67788">
      <w:pPr>
        <w:pStyle w:val="KeinLeerraum"/>
        <w:numPr>
          <w:ilvl w:val="0"/>
          <w:numId w:val="17"/>
        </w:numPr>
        <w:spacing w:before="120" w:after="120" w:line="276" w:lineRule="auto"/>
        <w:rPr>
          <w:rFonts w:cs="Arial"/>
          <w:sz w:val="22"/>
        </w:rPr>
      </w:pPr>
      <w:r>
        <w:rPr>
          <w:rFonts w:cs="Arial"/>
          <w:sz w:val="22"/>
        </w:rPr>
        <w:t>Methodik</w:t>
      </w:r>
    </w:p>
    <w:p w14:paraId="39CDAA97" w14:textId="47E391D5" w:rsidR="00B51278" w:rsidRDefault="00B51278" w:rsidP="00B67788">
      <w:pPr>
        <w:pStyle w:val="KeinLeerraum"/>
        <w:numPr>
          <w:ilvl w:val="0"/>
          <w:numId w:val="17"/>
        </w:numPr>
        <w:spacing w:before="120" w:after="120" w:line="276" w:lineRule="auto"/>
        <w:rPr>
          <w:rFonts w:cs="Arial"/>
          <w:sz w:val="22"/>
        </w:rPr>
      </w:pPr>
      <w:r>
        <w:rPr>
          <w:rFonts w:cs="Arial"/>
          <w:sz w:val="22"/>
        </w:rPr>
        <w:t>Auswertung</w:t>
      </w:r>
    </w:p>
    <w:p w14:paraId="71B5BDDC" w14:textId="51C0F8E4" w:rsidR="00B51278" w:rsidRDefault="00B51278" w:rsidP="00B67788">
      <w:pPr>
        <w:pStyle w:val="KeinLeerraum"/>
        <w:numPr>
          <w:ilvl w:val="0"/>
          <w:numId w:val="17"/>
        </w:numPr>
        <w:spacing w:before="120" w:after="120" w:line="276" w:lineRule="auto"/>
        <w:rPr>
          <w:rFonts w:cs="Arial"/>
          <w:sz w:val="22"/>
        </w:rPr>
      </w:pPr>
      <w:r>
        <w:rPr>
          <w:rFonts w:cs="Arial"/>
          <w:sz w:val="22"/>
        </w:rPr>
        <w:lastRenderedPageBreak/>
        <w:t>Zusammenfassung</w:t>
      </w:r>
    </w:p>
    <w:p w14:paraId="73191998" w14:textId="2584D38F" w:rsidR="00B51278" w:rsidRDefault="00B51278" w:rsidP="00B67788">
      <w:pPr>
        <w:spacing w:before="120" w:after="160" w:line="276" w:lineRule="auto"/>
        <w:rPr>
          <w:rFonts w:cs="Arial"/>
        </w:rPr>
      </w:pPr>
    </w:p>
    <w:p w14:paraId="76276EB0" w14:textId="176F2EB9" w:rsidR="00A67C73" w:rsidRPr="00A15238" w:rsidRDefault="00B51278" w:rsidP="00B67788">
      <w:pPr>
        <w:pStyle w:val="KeinLeerraum"/>
        <w:spacing w:before="120" w:after="120" w:line="276" w:lineRule="auto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sz w:val="36"/>
          <w:szCs w:val="36"/>
        </w:rPr>
        <w:t>Überprüfung</w:t>
      </w:r>
    </w:p>
    <w:tbl>
      <w:tblPr>
        <w:tblStyle w:val="Tabellenraster"/>
        <w:tblpPr w:leftFromText="142" w:rightFromText="142" w:vertAnchor="text" w:horzAnchor="margin" w:tblpY="126"/>
        <w:tblOverlap w:val="never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4535"/>
      </w:tblGrid>
      <w:tr w:rsidR="00A15238" w:rsidRPr="00B674E9" w14:paraId="60D36AB7" w14:textId="77777777" w:rsidTr="00326919">
        <w:trPr>
          <w:trHeight w:val="1170"/>
        </w:trPr>
        <w:tc>
          <w:tcPr>
            <w:tcW w:w="4535" w:type="dxa"/>
          </w:tcPr>
          <w:p w14:paraId="4DABBD0B" w14:textId="77777777" w:rsidR="00A15238" w:rsidRDefault="00A15238" w:rsidP="00B67788">
            <w:pPr>
              <w:pStyle w:val="Textkrper"/>
              <w:spacing w:before="120" w:after="120" w:line="276" w:lineRule="auto"/>
              <w:rPr>
                <w:rFonts w:cs="Arial"/>
                <w:i/>
                <w:sz w:val="22"/>
                <w:szCs w:val="22"/>
              </w:rPr>
            </w:pPr>
            <w:r w:rsidRPr="00A15238">
              <w:rPr>
                <w:rFonts w:cs="Arial"/>
                <w:i/>
                <w:sz w:val="22"/>
                <w:szCs w:val="22"/>
              </w:rPr>
              <w:t>Inhaltliche Ausführung erstellt von:</w:t>
            </w:r>
          </w:p>
          <w:p w14:paraId="61CE5623" w14:textId="3E0E825B" w:rsidR="00A15238" w:rsidRPr="00A15238" w:rsidRDefault="00A15238" w:rsidP="00B67788">
            <w:pPr>
              <w:pStyle w:val="Textkrper"/>
              <w:spacing w:before="120" w:after="120" w:line="276" w:lineRule="auto"/>
              <w:rPr>
                <w:rFonts w:cs="Arial"/>
                <w:i/>
                <w:sz w:val="22"/>
                <w:szCs w:val="22"/>
              </w:rPr>
            </w:pPr>
            <w:r w:rsidRPr="00A15238">
              <w:rPr>
                <w:rFonts w:cs="Arial"/>
                <w:i/>
                <w:sz w:val="22"/>
                <w:szCs w:val="22"/>
              </w:rPr>
              <w:t>Ort, Datum</w:t>
            </w:r>
          </w:p>
          <w:p w14:paraId="43CB74D3" w14:textId="77777777" w:rsidR="00A15238" w:rsidRPr="00A15238" w:rsidRDefault="00A15238" w:rsidP="00B67788">
            <w:pPr>
              <w:pStyle w:val="Textkrper"/>
              <w:spacing w:before="120" w:after="120" w:line="276" w:lineRule="auto"/>
              <w:rPr>
                <w:rFonts w:cs="Arial"/>
                <w:sz w:val="22"/>
                <w:szCs w:val="22"/>
              </w:rPr>
            </w:pPr>
            <w:r w:rsidRPr="00A15238">
              <w:rPr>
                <w:rFonts w:cs="Arial"/>
                <w:noProof/>
                <w:szCs w:val="22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86F867E" wp14:editId="09875B9B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316865</wp:posOffset>
                      </wp:positionV>
                      <wp:extent cx="2124000" cy="0"/>
                      <wp:effectExtent l="0" t="0" r="29210" b="19050"/>
                      <wp:wrapNone/>
                      <wp:docPr id="2" name="Gerader Verbinde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2400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56B06A" id="Gerader Verbinde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35pt,24.95pt" to="167.6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" strokecolor="black [3213]" strokeweight="1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535" w:type="dxa"/>
          </w:tcPr>
          <w:p w14:paraId="5DD6E07E" w14:textId="77777777" w:rsidR="00A15238" w:rsidRDefault="00A15238" w:rsidP="00B67788">
            <w:pPr>
              <w:pStyle w:val="Textkrper"/>
              <w:tabs>
                <w:tab w:val="center" w:pos="1686"/>
              </w:tabs>
              <w:spacing w:before="120" w:after="120" w:line="276" w:lineRule="auto"/>
              <w:rPr>
                <w:rFonts w:cs="Arial"/>
                <w:i/>
                <w:sz w:val="22"/>
                <w:szCs w:val="22"/>
              </w:rPr>
            </w:pPr>
          </w:p>
          <w:p w14:paraId="6F4DA302" w14:textId="50801C9F" w:rsidR="00A15238" w:rsidRPr="00A15238" w:rsidRDefault="00A15238" w:rsidP="00B67788">
            <w:pPr>
              <w:pStyle w:val="Textkrper"/>
              <w:tabs>
                <w:tab w:val="center" w:pos="1686"/>
              </w:tabs>
              <w:spacing w:before="120" w:after="120" w:line="276" w:lineRule="auto"/>
              <w:rPr>
                <w:rFonts w:cs="Arial"/>
                <w:i/>
                <w:sz w:val="22"/>
                <w:szCs w:val="22"/>
              </w:rPr>
            </w:pPr>
            <w:r w:rsidRPr="00A15238">
              <w:rPr>
                <w:rFonts w:cs="Arial"/>
                <w:i/>
                <w:sz w:val="22"/>
                <w:szCs w:val="22"/>
              </w:rPr>
              <w:t>Ort, Datum</w:t>
            </w:r>
          </w:p>
          <w:p w14:paraId="10737432" w14:textId="159AED7E" w:rsidR="00A15238" w:rsidRPr="00A15238" w:rsidRDefault="00A15238" w:rsidP="00B67788">
            <w:pPr>
              <w:pStyle w:val="Textkrper"/>
              <w:spacing w:before="120" w:after="120" w:line="276" w:lineRule="auto"/>
              <w:rPr>
                <w:rFonts w:cs="Arial"/>
                <w:i/>
                <w:sz w:val="22"/>
                <w:szCs w:val="22"/>
              </w:rPr>
            </w:pPr>
            <w:r w:rsidRPr="00A15238">
              <w:rPr>
                <w:rFonts w:cs="Arial"/>
                <w:noProof/>
                <w:szCs w:val="22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8D1F5E5" wp14:editId="19D30898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317500</wp:posOffset>
                      </wp:positionV>
                      <wp:extent cx="2124000" cy="0"/>
                      <wp:effectExtent l="0" t="0" r="29210" b="19050"/>
                      <wp:wrapNone/>
                      <wp:docPr id="3" name="Gerader Verbinde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2400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3E34EE" id="Gerader Verbinder 3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35pt,25pt" to="167.6pt,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" strokecolor="black [3213]" strokeweight="1pt">
                      <v:stroke joinstyle="miter"/>
                    </v:line>
                  </w:pict>
                </mc:Fallback>
              </mc:AlternateContent>
            </w:r>
          </w:p>
        </w:tc>
      </w:tr>
      <w:tr w:rsidR="00A15238" w:rsidRPr="00B674E9" w14:paraId="16A439DA" w14:textId="77777777" w:rsidTr="00326919">
        <w:trPr>
          <w:trHeight w:val="529"/>
        </w:trPr>
        <w:tc>
          <w:tcPr>
            <w:tcW w:w="4535" w:type="dxa"/>
          </w:tcPr>
          <w:p w14:paraId="29B1D55C" w14:textId="376CE19D" w:rsidR="00A15238" w:rsidRPr="00A15238" w:rsidRDefault="00A15238" w:rsidP="00B67788">
            <w:pPr>
              <w:pStyle w:val="Textkrper"/>
              <w:spacing w:before="120" w:after="120" w:line="276" w:lineRule="auto"/>
              <w:rPr>
                <w:rFonts w:cs="Arial"/>
                <w:sz w:val="22"/>
                <w:szCs w:val="22"/>
              </w:rPr>
            </w:pPr>
            <w:r w:rsidRPr="00A15238">
              <w:rPr>
                <w:rFonts w:cs="Arial"/>
                <w:sz w:val="22"/>
                <w:szCs w:val="22"/>
              </w:rPr>
              <w:t>Student/</w:t>
            </w:r>
            <w:r>
              <w:rPr>
                <w:rFonts w:cs="Arial"/>
                <w:sz w:val="22"/>
                <w:szCs w:val="22"/>
              </w:rPr>
              <w:t>-</w:t>
            </w:r>
            <w:r w:rsidRPr="00A15238">
              <w:rPr>
                <w:rFonts w:cs="Arial"/>
                <w:sz w:val="22"/>
                <w:szCs w:val="22"/>
              </w:rPr>
              <w:t>in</w:t>
            </w:r>
          </w:p>
        </w:tc>
        <w:tc>
          <w:tcPr>
            <w:tcW w:w="4535" w:type="dxa"/>
          </w:tcPr>
          <w:p w14:paraId="2652ECF6" w14:textId="4022F8F4" w:rsidR="00A15238" w:rsidRPr="00A15238" w:rsidRDefault="00A15238" w:rsidP="00B67788">
            <w:pPr>
              <w:pStyle w:val="Textkrper"/>
              <w:spacing w:before="120" w:after="120"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Betreuer</w:t>
            </w:r>
            <w:r w:rsidRPr="00A15238">
              <w:rPr>
                <w:rFonts w:cs="Arial"/>
                <w:sz w:val="22"/>
                <w:szCs w:val="22"/>
              </w:rPr>
              <w:t>/</w:t>
            </w:r>
            <w:r>
              <w:rPr>
                <w:rFonts w:cs="Arial"/>
                <w:sz w:val="22"/>
                <w:szCs w:val="22"/>
              </w:rPr>
              <w:t>-in</w:t>
            </w:r>
          </w:p>
        </w:tc>
      </w:tr>
    </w:tbl>
    <w:p w14:paraId="43A6D321" w14:textId="3A646B72" w:rsidR="00AB68E4" w:rsidRPr="00B674E9" w:rsidRDefault="00AB68E4" w:rsidP="00B67788">
      <w:pPr>
        <w:pStyle w:val="Textkrper"/>
        <w:spacing w:before="120" w:after="120" w:line="276" w:lineRule="auto"/>
        <w:rPr>
          <w:rFonts w:cs="Arial"/>
          <w:i/>
          <w:szCs w:val="22"/>
        </w:rPr>
      </w:pPr>
    </w:p>
    <w:sectPr w:rsidR="00AB68E4" w:rsidRPr="00B674E9" w:rsidSect="00B674E9">
      <w:headerReference w:type="default" r:id="rId9"/>
      <w:footerReference w:type="default" r:id="rId10"/>
      <w:pgSz w:w="11907" w:h="16839" w:code="9"/>
      <w:pgMar w:top="1417" w:right="1417" w:bottom="1134" w:left="1417" w:header="510" w:footer="567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96556" w14:textId="77777777" w:rsidR="00264AE9" w:rsidRDefault="00264AE9">
      <w:r>
        <w:separator/>
      </w:r>
    </w:p>
  </w:endnote>
  <w:endnote w:type="continuationSeparator" w:id="0">
    <w:p w14:paraId="58DF9552" w14:textId="77777777" w:rsidR="00264AE9" w:rsidRDefault="00264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2AB7EE" w14:textId="2053B6B0" w:rsidR="00AB68E4" w:rsidRPr="009017FA" w:rsidRDefault="001436D5" w:rsidP="00AB68E4">
    <w:pPr>
      <w:pStyle w:val="Fuzeile"/>
      <w:tabs>
        <w:tab w:val="clear" w:pos="9639"/>
        <w:tab w:val="center" w:pos="5387"/>
        <w:tab w:val="right" w:pos="10773"/>
      </w:tabs>
      <w:rPr>
        <w:i/>
        <w:sz w:val="18"/>
      </w:rPr>
    </w:pPr>
    <w:r>
      <w:rPr>
        <w:i/>
        <w:sz w:val="18"/>
      </w:rPr>
      <w:t xml:space="preserve">Max Mustermann - </w:t>
    </w:r>
    <w:r w:rsidR="006963ED">
      <w:rPr>
        <w:i/>
        <w:sz w:val="18"/>
      </w:rPr>
      <w:t>Lehrstuhl für Turbomaschinen und Flugantriebe (LTF)</w:t>
    </w:r>
    <w:r>
      <w:rPr>
        <w:i/>
        <w:sz w:val="18"/>
      </w:rPr>
      <w:t xml:space="preserve"> -</w:t>
    </w:r>
    <w:r>
      <w:rPr>
        <w:i/>
        <w:sz w:val="18"/>
      </w:rPr>
      <w:fldChar w:fldCharType="begin"/>
    </w:r>
    <w:r>
      <w:rPr>
        <w:i/>
        <w:sz w:val="18"/>
      </w:rPr>
      <w:instrText xml:space="preserve"> TIME \@ "dd.MM.yyyy" </w:instrText>
    </w:r>
    <w:r>
      <w:rPr>
        <w:i/>
        <w:sz w:val="18"/>
      </w:rPr>
      <w:fldChar w:fldCharType="separate"/>
    </w:r>
    <w:r w:rsidR="00D80794">
      <w:rPr>
        <w:i/>
        <w:noProof/>
        <w:sz w:val="18"/>
      </w:rPr>
      <w:t>06.10.2025</w:t>
    </w:r>
    <w:r>
      <w:rPr>
        <w:i/>
        <w:sz w:val="18"/>
      </w:rPr>
      <w:fldChar w:fldCharType="end"/>
    </w:r>
    <w:r>
      <w:rPr>
        <w:i/>
        <w:sz w:val="18"/>
      </w:rPr>
      <w:tab/>
    </w:r>
    <w:r w:rsidR="00AB68E4" w:rsidRPr="00040C79">
      <w:rPr>
        <w:i/>
        <w:sz w:val="18"/>
      </w:rPr>
      <w:t xml:space="preserve">Seite </w:t>
    </w:r>
    <w:r w:rsidR="00AB68E4" w:rsidRPr="00040C79">
      <w:rPr>
        <w:b/>
        <w:bCs/>
        <w:i/>
        <w:sz w:val="18"/>
      </w:rPr>
      <w:fldChar w:fldCharType="begin"/>
    </w:r>
    <w:r w:rsidR="00AB68E4" w:rsidRPr="00040C79">
      <w:rPr>
        <w:b/>
        <w:bCs/>
        <w:i/>
        <w:sz w:val="18"/>
      </w:rPr>
      <w:instrText>PAGE  \* Arabic  \* MERGEFORMAT</w:instrText>
    </w:r>
    <w:r w:rsidR="00AB68E4" w:rsidRPr="00040C79">
      <w:rPr>
        <w:b/>
        <w:bCs/>
        <w:i/>
        <w:sz w:val="18"/>
      </w:rPr>
      <w:fldChar w:fldCharType="separate"/>
    </w:r>
    <w:r w:rsidR="0022670E">
      <w:rPr>
        <w:b/>
        <w:bCs/>
        <w:i/>
        <w:noProof/>
        <w:sz w:val="18"/>
      </w:rPr>
      <w:t>1</w:t>
    </w:r>
    <w:r w:rsidR="00AB68E4" w:rsidRPr="00040C79">
      <w:rPr>
        <w:b/>
        <w:bCs/>
        <w:i/>
        <w:sz w:val="18"/>
      </w:rPr>
      <w:fldChar w:fldCharType="end"/>
    </w:r>
    <w:r w:rsidR="00AB68E4" w:rsidRPr="00040C79">
      <w:rPr>
        <w:i/>
        <w:sz w:val="18"/>
      </w:rPr>
      <w:t xml:space="preserve"> von </w:t>
    </w:r>
    <w:r w:rsidR="00AB68E4" w:rsidRPr="00040C79">
      <w:rPr>
        <w:b/>
        <w:bCs/>
        <w:i/>
        <w:sz w:val="18"/>
      </w:rPr>
      <w:fldChar w:fldCharType="begin"/>
    </w:r>
    <w:r w:rsidR="00AB68E4" w:rsidRPr="00040C79">
      <w:rPr>
        <w:b/>
        <w:bCs/>
        <w:i/>
        <w:sz w:val="18"/>
      </w:rPr>
      <w:instrText>NUMPAGES  \* Arabic  \* MERGEFORMAT</w:instrText>
    </w:r>
    <w:r w:rsidR="00AB68E4" w:rsidRPr="00040C79">
      <w:rPr>
        <w:b/>
        <w:bCs/>
        <w:i/>
        <w:sz w:val="18"/>
      </w:rPr>
      <w:fldChar w:fldCharType="separate"/>
    </w:r>
    <w:r w:rsidR="0022670E">
      <w:rPr>
        <w:b/>
        <w:bCs/>
        <w:i/>
        <w:noProof/>
        <w:sz w:val="18"/>
      </w:rPr>
      <w:t>8</w:t>
    </w:r>
    <w:r w:rsidR="00AB68E4" w:rsidRPr="00040C79">
      <w:rPr>
        <w:b/>
        <w:bCs/>
        <w:i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7CF87" w14:textId="77777777" w:rsidR="00264AE9" w:rsidRDefault="00264AE9">
      <w:r>
        <w:separator/>
      </w:r>
    </w:p>
  </w:footnote>
  <w:footnote w:type="continuationSeparator" w:id="0">
    <w:p w14:paraId="5E7E8644" w14:textId="77777777" w:rsidR="00264AE9" w:rsidRDefault="00264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70201" w14:textId="77777777" w:rsidR="00D80794" w:rsidRPr="00D80794" w:rsidRDefault="00D80794" w:rsidP="00D80794">
    <w:pPr>
      <w:pStyle w:val="KopfzeileohneFakultt"/>
      <w:rPr>
        <w:color w:val="0060C0"/>
        <w:lang w:val="en-US"/>
      </w:rPr>
    </w:pPr>
    <w:r w:rsidRPr="00D80794">
      <w:rPr>
        <w:color w:val="0060C0"/>
        <w:lang w:val="en-US"/>
      </w:rPr>
      <w:t>Lehrstuhl für Turbomaschinen und Flugantriebe</w:t>
    </w:r>
  </w:p>
  <w:p w14:paraId="4E64CAC3" w14:textId="77777777" w:rsidR="00D80794" w:rsidRPr="00D80794" w:rsidRDefault="00D80794" w:rsidP="00D80794">
    <w:pPr>
      <w:pStyle w:val="KopfzeileohneFakultt"/>
      <w:rPr>
        <w:color w:val="0060C0"/>
        <w:lang w:val="en-US"/>
      </w:rPr>
    </w:pPr>
    <w:r w:rsidRPr="00D80794">
      <w:rPr>
        <w:color w:val="0060C0"/>
        <w:lang w:val="en-US"/>
      </w:rPr>
      <w:t>Department of Aerospace and Geodesy</w:t>
    </w:r>
  </w:p>
  <w:p w14:paraId="0BC371FC" w14:textId="77777777" w:rsidR="00D80794" w:rsidRPr="00D80794" w:rsidRDefault="00D80794" w:rsidP="00D80794">
    <w:pPr>
      <w:pStyle w:val="KopfzeileohneFakultt"/>
      <w:rPr>
        <w:color w:val="0060C0"/>
        <w:lang w:val="en-US"/>
      </w:rPr>
    </w:pPr>
    <w:r w:rsidRPr="00D80794">
      <w:rPr>
        <w:color w:val="0060C0"/>
        <w:lang w:val="en-US"/>
      </w:rPr>
      <w:t>TUM School of Engineering and Design</w:t>
    </w:r>
  </w:p>
  <w:p w14:paraId="331C799E" w14:textId="63F88D89" w:rsidR="00AB68E4" w:rsidRPr="006963ED" w:rsidRDefault="00D80794" w:rsidP="00D80794">
    <w:pPr>
      <w:pStyle w:val="KopfzeileohneFakultt"/>
      <w:rPr>
        <w:color w:val="0060C0"/>
        <w:lang w:val="en-US"/>
      </w:rPr>
    </w:pPr>
    <w:r w:rsidRPr="00D80794">
      <w:rPr>
        <w:color w:val="0060C0"/>
        <w:lang w:val="en-US"/>
      </w:rPr>
      <w:t>Technische Universität München</w:t>
    </w:r>
    <w:r w:rsidR="00AB68E4" w:rsidRPr="006963ED">
      <w:rPr>
        <w:color w:val="0060C0"/>
        <w:lang w:eastAsia="zh-CN"/>
      </w:rPr>
      <w:drawing>
        <wp:anchor distT="0" distB="0" distL="114300" distR="114300" simplePos="0" relativeHeight="251659264" behindDoc="0" locked="1" layoutInCell="1" allowOverlap="1" wp14:anchorId="36C6E307" wp14:editId="0700421D">
          <wp:simplePos x="0" y="0"/>
          <wp:positionH relativeFrom="rightMargin">
            <wp:posOffset>-692150</wp:posOffset>
          </wp:positionH>
          <wp:positionV relativeFrom="page">
            <wp:posOffset>361950</wp:posOffset>
          </wp:positionV>
          <wp:extent cx="683895" cy="361950"/>
          <wp:effectExtent l="19050" t="0" r="1905" b="0"/>
          <wp:wrapNone/>
          <wp:docPr id="6" name="Grafik 8" descr="2015_NEU_Logo_TUM_RGB.ep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8" descr="2015_NEU_Logo_TUM_RGB.eps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3895" cy="361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66726BAD" w14:textId="77777777" w:rsidR="00AB68E4" w:rsidRPr="006963ED" w:rsidRDefault="00AB68E4">
    <w:pPr>
      <w:pStyle w:val="Kopfzeile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A33F4"/>
    <w:multiLevelType w:val="hybridMultilevel"/>
    <w:tmpl w:val="0B145432"/>
    <w:lvl w:ilvl="0" w:tplc="D9CA96F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64450"/>
    <w:multiLevelType w:val="hybridMultilevel"/>
    <w:tmpl w:val="9E78D0B4"/>
    <w:lvl w:ilvl="0" w:tplc="036A595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17139"/>
    <w:multiLevelType w:val="hybridMultilevel"/>
    <w:tmpl w:val="FF32BB56"/>
    <w:lvl w:ilvl="0" w:tplc="036A595E">
      <w:numFmt w:val="bullet"/>
      <w:lvlText w:val="-"/>
      <w:lvlJc w:val="left"/>
      <w:pPr>
        <w:ind w:left="1068" w:hanging="360"/>
      </w:pPr>
      <w:rPr>
        <w:rFonts w:ascii="Arial" w:eastAsia="Arial" w:hAnsi="Arial" w:cs="Arial" w:hint="default"/>
      </w:rPr>
    </w:lvl>
    <w:lvl w:ilvl="1" w:tplc="0407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247D0EC9"/>
    <w:multiLevelType w:val="hybridMultilevel"/>
    <w:tmpl w:val="9D7284E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34216"/>
    <w:multiLevelType w:val="multilevel"/>
    <w:tmpl w:val="0A16485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2EE67BD8"/>
    <w:multiLevelType w:val="hybridMultilevel"/>
    <w:tmpl w:val="C8DADFB2"/>
    <w:lvl w:ilvl="0" w:tplc="C2E0BFA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A71634"/>
    <w:multiLevelType w:val="hybridMultilevel"/>
    <w:tmpl w:val="0A26D022"/>
    <w:lvl w:ilvl="0" w:tplc="1E2AA616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B93375D"/>
    <w:multiLevelType w:val="hybridMultilevel"/>
    <w:tmpl w:val="6302CB56"/>
    <w:lvl w:ilvl="0" w:tplc="466621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00BC5"/>
    <w:multiLevelType w:val="hybridMultilevel"/>
    <w:tmpl w:val="E0641D68"/>
    <w:lvl w:ilvl="0" w:tplc="036A595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A37B2"/>
    <w:multiLevelType w:val="hybridMultilevel"/>
    <w:tmpl w:val="A6603402"/>
    <w:lvl w:ilvl="0" w:tplc="AE84B14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67C94"/>
    <w:multiLevelType w:val="hybridMultilevel"/>
    <w:tmpl w:val="369C6A4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E226CD"/>
    <w:multiLevelType w:val="multilevel"/>
    <w:tmpl w:val="AEE05D9E"/>
    <w:lvl w:ilvl="0">
      <w:start w:val="1"/>
      <w:numFmt w:val="decimal"/>
      <w:lvlText w:val="%1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1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1" w:hanging="85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F6209B0"/>
    <w:multiLevelType w:val="multilevel"/>
    <w:tmpl w:val="9468BC7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693E44D0"/>
    <w:multiLevelType w:val="hybridMultilevel"/>
    <w:tmpl w:val="E5F8F534"/>
    <w:lvl w:ilvl="0" w:tplc="DB34F2B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CC25EB"/>
    <w:multiLevelType w:val="multilevel"/>
    <w:tmpl w:val="E1A048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72E62504"/>
    <w:multiLevelType w:val="hybridMultilevel"/>
    <w:tmpl w:val="B4F48C6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0E4488"/>
    <w:multiLevelType w:val="hybridMultilevel"/>
    <w:tmpl w:val="9C9A5B74"/>
    <w:lvl w:ilvl="0" w:tplc="D2F230A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1790234">
    <w:abstractNumId w:val="10"/>
  </w:num>
  <w:num w:numId="2" w16cid:durableId="434591662">
    <w:abstractNumId w:val="0"/>
  </w:num>
  <w:num w:numId="3" w16cid:durableId="1602569772">
    <w:abstractNumId w:val="6"/>
  </w:num>
  <w:num w:numId="4" w16cid:durableId="1741059893">
    <w:abstractNumId w:val="13"/>
  </w:num>
  <w:num w:numId="5" w16cid:durableId="259408520">
    <w:abstractNumId w:val="11"/>
  </w:num>
  <w:num w:numId="6" w16cid:durableId="362480138">
    <w:abstractNumId w:val="9"/>
  </w:num>
  <w:num w:numId="7" w16cid:durableId="1535725217">
    <w:abstractNumId w:val="2"/>
  </w:num>
  <w:num w:numId="8" w16cid:durableId="1842819382">
    <w:abstractNumId w:val="5"/>
  </w:num>
  <w:num w:numId="9" w16cid:durableId="317392526">
    <w:abstractNumId w:val="14"/>
  </w:num>
  <w:num w:numId="10" w16cid:durableId="620963158">
    <w:abstractNumId w:val="12"/>
  </w:num>
  <w:num w:numId="11" w16cid:durableId="1143352602">
    <w:abstractNumId w:val="4"/>
  </w:num>
  <w:num w:numId="12" w16cid:durableId="431049854">
    <w:abstractNumId w:val="8"/>
  </w:num>
  <w:num w:numId="13" w16cid:durableId="36665773">
    <w:abstractNumId w:val="16"/>
  </w:num>
  <w:num w:numId="14" w16cid:durableId="44530495">
    <w:abstractNumId w:val="1"/>
  </w:num>
  <w:num w:numId="15" w16cid:durableId="921909380">
    <w:abstractNumId w:val="15"/>
  </w:num>
  <w:num w:numId="16" w16cid:durableId="448401436">
    <w:abstractNumId w:val="7"/>
  </w:num>
  <w:num w:numId="17" w16cid:durableId="16064953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yMDQztzA3NDE2NrdQ0lEKTi0uzszPAykwqgUARhN5MSwAAAA="/>
  </w:docVars>
  <w:rsids>
    <w:rsidRoot w:val="002E3BEA"/>
    <w:rsid w:val="00000CDB"/>
    <w:rsid w:val="0000109F"/>
    <w:rsid w:val="00006B3E"/>
    <w:rsid w:val="0001569A"/>
    <w:rsid w:val="0002156D"/>
    <w:rsid w:val="00024A81"/>
    <w:rsid w:val="00025168"/>
    <w:rsid w:val="00025682"/>
    <w:rsid w:val="000463CB"/>
    <w:rsid w:val="000558FC"/>
    <w:rsid w:val="00065032"/>
    <w:rsid w:val="00077B8D"/>
    <w:rsid w:val="000872C5"/>
    <w:rsid w:val="00092BB1"/>
    <w:rsid w:val="000A2E02"/>
    <w:rsid w:val="000A44A5"/>
    <w:rsid w:val="000A5C67"/>
    <w:rsid w:val="000A6000"/>
    <w:rsid w:val="000A7C9F"/>
    <w:rsid w:val="000B1379"/>
    <w:rsid w:val="000B35ED"/>
    <w:rsid w:val="000B38AC"/>
    <w:rsid w:val="000B6393"/>
    <w:rsid w:val="000C12EE"/>
    <w:rsid w:val="000C6BCB"/>
    <w:rsid w:val="000D2C10"/>
    <w:rsid w:val="000D34F6"/>
    <w:rsid w:val="000D486B"/>
    <w:rsid w:val="000E1907"/>
    <w:rsid w:val="000F077F"/>
    <w:rsid w:val="00101E50"/>
    <w:rsid w:val="0010765C"/>
    <w:rsid w:val="00113B7E"/>
    <w:rsid w:val="0011564B"/>
    <w:rsid w:val="00121FE3"/>
    <w:rsid w:val="00126915"/>
    <w:rsid w:val="00126EDC"/>
    <w:rsid w:val="00130E53"/>
    <w:rsid w:val="00136BB5"/>
    <w:rsid w:val="00140B01"/>
    <w:rsid w:val="00141EB0"/>
    <w:rsid w:val="001436D5"/>
    <w:rsid w:val="0014762A"/>
    <w:rsid w:val="001521C8"/>
    <w:rsid w:val="00156A0F"/>
    <w:rsid w:val="00163BBD"/>
    <w:rsid w:val="0016687E"/>
    <w:rsid w:val="00186424"/>
    <w:rsid w:val="001911AC"/>
    <w:rsid w:val="001B3459"/>
    <w:rsid w:val="001B6220"/>
    <w:rsid w:val="001C169E"/>
    <w:rsid w:val="001C60F7"/>
    <w:rsid w:val="001D3FCA"/>
    <w:rsid w:val="001D4326"/>
    <w:rsid w:val="001D4FEA"/>
    <w:rsid w:val="001F06A1"/>
    <w:rsid w:val="001F66FF"/>
    <w:rsid w:val="002037DF"/>
    <w:rsid w:val="002113BF"/>
    <w:rsid w:val="0021255B"/>
    <w:rsid w:val="00222DA4"/>
    <w:rsid w:val="0022408A"/>
    <w:rsid w:val="0022670E"/>
    <w:rsid w:val="00231254"/>
    <w:rsid w:val="00242C8E"/>
    <w:rsid w:val="00243508"/>
    <w:rsid w:val="002458B9"/>
    <w:rsid w:val="00247D9C"/>
    <w:rsid w:val="00252DF4"/>
    <w:rsid w:val="00252E25"/>
    <w:rsid w:val="00255982"/>
    <w:rsid w:val="002617EF"/>
    <w:rsid w:val="00261951"/>
    <w:rsid w:val="00264AE9"/>
    <w:rsid w:val="00265015"/>
    <w:rsid w:val="00267FD6"/>
    <w:rsid w:val="0027186E"/>
    <w:rsid w:val="00276997"/>
    <w:rsid w:val="002828FE"/>
    <w:rsid w:val="00286D36"/>
    <w:rsid w:val="002A2081"/>
    <w:rsid w:val="002C0D44"/>
    <w:rsid w:val="002C4F87"/>
    <w:rsid w:val="002D781B"/>
    <w:rsid w:val="002E0203"/>
    <w:rsid w:val="002E28E3"/>
    <w:rsid w:val="002E37E5"/>
    <w:rsid w:val="002E3BEA"/>
    <w:rsid w:val="002E514C"/>
    <w:rsid w:val="002F447B"/>
    <w:rsid w:val="002F53F2"/>
    <w:rsid w:val="00324B12"/>
    <w:rsid w:val="00326919"/>
    <w:rsid w:val="00335DD4"/>
    <w:rsid w:val="00337CE2"/>
    <w:rsid w:val="0034489A"/>
    <w:rsid w:val="003451D9"/>
    <w:rsid w:val="00352791"/>
    <w:rsid w:val="00353D36"/>
    <w:rsid w:val="003542CC"/>
    <w:rsid w:val="00355B5F"/>
    <w:rsid w:val="003665A4"/>
    <w:rsid w:val="00371D2D"/>
    <w:rsid w:val="0038144C"/>
    <w:rsid w:val="00385AC8"/>
    <w:rsid w:val="00386A26"/>
    <w:rsid w:val="00387115"/>
    <w:rsid w:val="003961F8"/>
    <w:rsid w:val="003A0AAF"/>
    <w:rsid w:val="003A30DC"/>
    <w:rsid w:val="003A5592"/>
    <w:rsid w:val="003A789E"/>
    <w:rsid w:val="003B656B"/>
    <w:rsid w:val="003C41DD"/>
    <w:rsid w:val="003C7598"/>
    <w:rsid w:val="003C7D4C"/>
    <w:rsid w:val="003D0055"/>
    <w:rsid w:val="003D472D"/>
    <w:rsid w:val="003D483D"/>
    <w:rsid w:val="003E00E9"/>
    <w:rsid w:val="003E580C"/>
    <w:rsid w:val="003F2BE9"/>
    <w:rsid w:val="003F5351"/>
    <w:rsid w:val="00403364"/>
    <w:rsid w:val="0040605F"/>
    <w:rsid w:val="004108D8"/>
    <w:rsid w:val="00411AC0"/>
    <w:rsid w:val="00413494"/>
    <w:rsid w:val="00425240"/>
    <w:rsid w:val="00425A6E"/>
    <w:rsid w:val="00426950"/>
    <w:rsid w:val="004308BA"/>
    <w:rsid w:val="00432E21"/>
    <w:rsid w:val="004349B7"/>
    <w:rsid w:val="00434C62"/>
    <w:rsid w:val="00446318"/>
    <w:rsid w:val="00456F6B"/>
    <w:rsid w:val="00461395"/>
    <w:rsid w:val="004676C1"/>
    <w:rsid w:val="00467A01"/>
    <w:rsid w:val="004724BD"/>
    <w:rsid w:val="004746AD"/>
    <w:rsid w:val="00485152"/>
    <w:rsid w:val="004911E9"/>
    <w:rsid w:val="004A21B4"/>
    <w:rsid w:val="004A7F05"/>
    <w:rsid w:val="004B0D57"/>
    <w:rsid w:val="004B3934"/>
    <w:rsid w:val="004C2034"/>
    <w:rsid w:val="004C673D"/>
    <w:rsid w:val="004D003F"/>
    <w:rsid w:val="004D4D36"/>
    <w:rsid w:val="004D519F"/>
    <w:rsid w:val="004D5D09"/>
    <w:rsid w:val="004E0B33"/>
    <w:rsid w:val="004E357A"/>
    <w:rsid w:val="004E55A0"/>
    <w:rsid w:val="004E6C7B"/>
    <w:rsid w:val="004E7030"/>
    <w:rsid w:val="004F1FBE"/>
    <w:rsid w:val="004F2CC1"/>
    <w:rsid w:val="004F49AA"/>
    <w:rsid w:val="005256E5"/>
    <w:rsid w:val="00530340"/>
    <w:rsid w:val="005348C7"/>
    <w:rsid w:val="00534B2C"/>
    <w:rsid w:val="00535DAB"/>
    <w:rsid w:val="00540225"/>
    <w:rsid w:val="00547A60"/>
    <w:rsid w:val="00552529"/>
    <w:rsid w:val="0055344C"/>
    <w:rsid w:val="00556535"/>
    <w:rsid w:val="00561F4B"/>
    <w:rsid w:val="00563A32"/>
    <w:rsid w:val="005642D6"/>
    <w:rsid w:val="005647C4"/>
    <w:rsid w:val="00577121"/>
    <w:rsid w:val="005865D8"/>
    <w:rsid w:val="005941C1"/>
    <w:rsid w:val="005967D3"/>
    <w:rsid w:val="005A1036"/>
    <w:rsid w:val="005A1250"/>
    <w:rsid w:val="005A17D0"/>
    <w:rsid w:val="005A594D"/>
    <w:rsid w:val="005C3C83"/>
    <w:rsid w:val="005E5E12"/>
    <w:rsid w:val="005F3618"/>
    <w:rsid w:val="005F7EB3"/>
    <w:rsid w:val="00611C64"/>
    <w:rsid w:val="0061453C"/>
    <w:rsid w:val="00616189"/>
    <w:rsid w:val="00617CF4"/>
    <w:rsid w:val="006261C0"/>
    <w:rsid w:val="006261EF"/>
    <w:rsid w:val="00647417"/>
    <w:rsid w:val="006551F8"/>
    <w:rsid w:val="00656803"/>
    <w:rsid w:val="00666D54"/>
    <w:rsid w:val="006714F4"/>
    <w:rsid w:val="00676759"/>
    <w:rsid w:val="0068080C"/>
    <w:rsid w:val="00683400"/>
    <w:rsid w:val="006913E9"/>
    <w:rsid w:val="006941B6"/>
    <w:rsid w:val="006963ED"/>
    <w:rsid w:val="00696A9C"/>
    <w:rsid w:val="006A44D0"/>
    <w:rsid w:val="006B2A29"/>
    <w:rsid w:val="006C3D53"/>
    <w:rsid w:val="006C4273"/>
    <w:rsid w:val="006C514D"/>
    <w:rsid w:val="006C72F0"/>
    <w:rsid w:val="006D069E"/>
    <w:rsid w:val="006D379F"/>
    <w:rsid w:val="006D4721"/>
    <w:rsid w:val="006D53CA"/>
    <w:rsid w:val="006E0D58"/>
    <w:rsid w:val="006E1267"/>
    <w:rsid w:val="006E20B3"/>
    <w:rsid w:val="006E6C74"/>
    <w:rsid w:val="006F273B"/>
    <w:rsid w:val="006F4BDE"/>
    <w:rsid w:val="006F4CF5"/>
    <w:rsid w:val="00711FD4"/>
    <w:rsid w:val="0071242A"/>
    <w:rsid w:val="0072717D"/>
    <w:rsid w:val="00727FAC"/>
    <w:rsid w:val="00730944"/>
    <w:rsid w:val="00730FB7"/>
    <w:rsid w:val="00732641"/>
    <w:rsid w:val="00733411"/>
    <w:rsid w:val="00733B71"/>
    <w:rsid w:val="0073652E"/>
    <w:rsid w:val="007450D7"/>
    <w:rsid w:val="00747114"/>
    <w:rsid w:val="00750F84"/>
    <w:rsid w:val="00752543"/>
    <w:rsid w:val="00772A5A"/>
    <w:rsid w:val="00786392"/>
    <w:rsid w:val="00796733"/>
    <w:rsid w:val="007A0EE6"/>
    <w:rsid w:val="007B3EA3"/>
    <w:rsid w:val="007B4322"/>
    <w:rsid w:val="007B78F8"/>
    <w:rsid w:val="007C6AE4"/>
    <w:rsid w:val="007D30CF"/>
    <w:rsid w:val="007D34FD"/>
    <w:rsid w:val="007D3A52"/>
    <w:rsid w:val="007D6D15"/>
    <w:rsid w:val="007E15E5"/>
    <w:rsid w:val="007E6E71"/>
    <w:rsid w:val="007F2A24"/>
    <w:rsid w:val="007F4E46"/>
    <w:rsid w:val="007F5381"/>
    <w:rsid w:val="007F60B3"/>
    <w:rsid w:val="00801C89"/>
    <w:rsid w:val="008043FB"/>
    <w:rsid w:val="008057C1"/>
    <w:rsid w:val="008242CA"/>
    <w:rsid w:val="00844839"/>
    <w:rsid w:val="008473AC"/>
    <w:rsid w:val="00847FE3"/>
    <w:rsid w:val="00851AAF"/>
    <w:rsid w:val="00853507"/>
    <w:rsid w:val="00854592"/>
    <w:rsid w:val="0086284B"/>
    <w:rsid w:val="00872DAA"/>
    <w:rsid w:val="00881EEF"/>
    <w:rsid w:val="00886773"/>
    <w:rsid w:val="00893952"/>
    <w:rsid w:val="00895D15"/>
    <w:rsid w:val="008A73D7"/>
    <w:rsid w:val="008B3C31"/>
    <w:rsid w:val="008B440B"/>
    <w:rsid w:val="008B4C37"/>
    <w:rsid w:val="008C08EB"/>
    <w:rsid w:val="008C0BAC"/>
    <w:rsid w:val="008D270A"/>
    <w:rsid w:val="008E6569"/>
    <w:rsid w:val="008E7FA1"/>
    <w:rsid w:val="008F0331"/>
    <w:rsid w:val="008F4F1C"/>
    <w:rsid w:val="008F5906"/>
    <w:rsid w:val="008F5B36"/>
    <w:rsid w:val="008F6BCF"/>
    <w:rsid w:val="00902696"/>
    <w:rsid w:val="0090333F"/>
    <w:rsid w:val="00903442"/>
    <w:rsid w:val="009061C9"/>
    <w:rsid w:val="0091240D"/>
    <w:rsid w:val="009264CF"/>
    <w:rsid w:val="00927BD7"/>
    <w:rsid w:val="00931D13"/>
    <w:rsid w:val="00933067"/>
    <w:rsid w:val="00934C1A"/>
    <w:rsid w:val="009351C1"/>
    <w:rsid w:val="009430F1"/>
    <w:rsid w:val="00951524"/>
    <w:rsid w:val="009520C1"/>
    <w:rsid w:val="00956EEA"/>
    <w:rsid w:val="00957F94"/>
    <w:rsid w:val="009603E9"/>
    <w:rsid w:val="00964E9E"/>
    <w:rsid w:val="009766D2"/>
    <w:rsid w:val="00976FFE"/>
    <w:rsid w:val="009817A2"/>
    <w:rsid w:val="00986950"/>
    <w:rsid w:val="00994E42"/>
    <w:rsid w:val="009968E2"/>
    <w:rsid w:val="009A5803"/>
    <w:rsid w:val="009B4D36"/>
    <w:rsid w:val="009B552B"/>
    <w:rsid w:val="009C319D"/>
    <w:rsid w:val="009C4F29"/>
    <w:rsid w:val="009C58A4"/>
    <w:rsid w:val="009E01DA"/>
    <w:rsid w:val="009E3B3D"/>
    <w:rsid w:val="009E6AE8"/>
    <w:rsid w:val="009F2D4A"/>
    <w:rsid w:val="009F611A"/>
    <w:rsid w:val="00A03A03"/>
    <w:rsid w:val="00A04ADD"/>
    <w:rsid w:val="00A13CC4"/>
    <w:rsid w:val="00A15238"/>
    <w:rsid w:val="00A15A2F"/>
    <w:rsid w:val="00A22D95"/>
    <w:rsid w:val="00A23282"/>
    <w:rsid w:val="00A243CE"/>
    <w:rsid w:val="00A2514E"/>
    <w:rsid w:val="00A30858"/>
    <w:rsid w:val="00A40F20"/>
    <w:rsid w:val="00A46997"/>
    <w:rsid w:val="00A51BC1"/>
    <w:rsid w:val="00A524A4"/>
    <w:rsid w:val="00A6078E"/>
    <w:rsid w:val="00A61FC3"/>
    <w:rsid w:val="00A63C14"/>
    <w:rsid w:val="00A67A52"/>
    <w:rsid w:val="00A67C73"/>
    <w:rsid w:val="00A72D46"/>
    <w:rsid w:val="00A72F39"/>
    <w:rsid w:val="00A81FF0"/>
    <w:rsid w:val="00A9602F"/>
    <w:rsid w:val="00A960C4"/>
    <w:rsid w:val="00AA464C"/>
    <w:rsid w:val="00AA78EE"/>
    <w:rsid w:val="00AB1459"/>
    <w:rsid w:val="00AB1E49"/>
    <w:rsid w:val="00AB4651"/>
    <w:rsid w:val="00AB65FA"/>
    <w:rsid w:val="00AB68E4"/>
    <w:rsid w:val="00AB6A5B"/>
    <w:rsid w:val="00AC41BC"/>
    <w:rsid w:val="00AC4499"/>
    <w:rsid w:val="00AC69ED"/>
    <w:rsid w:val="00AC74FA"/>
    <w:rsid w:val="00AD3296"/>
    <w:rsid w:val="00AE403E"/>
    <w:rsid w:val="00AE5FEE"/>
    <w:rsid w:val="00AE78AE"/>
    <w:rsid w:val="00AF1595"/>
    <w:rsid w:val="00B02E58"/>
    <w:rsid w:val="00B02F18"/>
    <w:rsid w:val="00B04305"/>
    <w:rsid w:val="00B217D0"/>
    <w:rsid w:val="00B21F29"/>
    <w:rsid w:val="00B22A62"/>
    <w:rsid w:val="00B35C59"/>
    <w:rsid w:val="00B40FBC"/>
    <w:rsid w:val="00B51278"/>
    <w:rsid w:val="00B55F5A"/>
    <w:rsid w:val="00B56C84"/>
    <w:rsid w:val="00B57BEE"/>
    <w:rsid w:val="00B61651"/>
    <w:rsid w:val="00B65520"/>
    <w:rsid w:val="00B674E9"/>
    <w:rsid w:val="00B67788"/>
    <w:rsid w:val="00B73138"/>
    <w:rsid w:val="00B773C6"/>
    <w:rsid w:val="00B778FB"/>
    <w:rsid w:val="00B81801"/>
    <w:rsid w:val="00B912E9"/>
    <w:rsid w:val="00BB1309"/>
    <w:rsid w:val="00BD58A7"/>
    <w:rsid w:val="00BE00E1"/>
    <w:rsid w:val="00BE0993"/>
    <w:rsid w:val="00BE3550"/>
    <w:rsid w:val="00BE36FB"/>
    <w:rsid w:val="00BF189D"/>
    <w:rsid w:val="00BF1D28"/>
    <w:rsid w:val="00C0023E"/>
    <w:rsid w:val="00C04B62"/>
    <w:rsid w:val="00C04D3D"/>
    <w:rsid w:val="00C05824"/>
    <w:rsid w:val="00C10F06"/>
    <w:rsid w:val="00C17C0F"/>
    <w:rsid w:val="00C27A78"/>
    <w:rsid w:val="00C37556"/>
    <w:rsid w:val="00C41698"/>
    <w:rsid w:val="00C52543"/>
    <w:rsid w:val="00C52A4F"/>
    <w:rsid w:val="00C52A97"/>
    <w:rsid w:val="00C54244"/>
    <w:rsid w:val="00C56C90"/>
    <w:rsid w:val="00C617D6"/>
    <w:rsid w:val="00C64FBC"/>
    <w:rsid w:val="00C66CCB"/>
    <w:rsid w:val="00C67586"/>
    <w:rsid w:val="00C700BD"/>
    <w:rsid w:val="00C725AA"/>
    <w:rsid w:val="00C75BE3"/>
    <w:rsid w:val="00C771CD"/>
    <w:rsid w:val="00C80461"/>
    <w:rsid w:val="00C815C1"/>
    <w:rsid w:val="00C8760C"/>
    <w:rsid w:val="00C93A07"/>
    <w:rsid w:val="00C93D68"/>
    <w:rsid w:val="00CA2706"/>
    <w:rsid w:val="00CA7E6E"/>
    <w:rsid w:val="00CB2BC4"/>
    <w:rsid w:val="00CB5838"/>
    <w:rsid w:val="00CB7428"/>
    <w:rsid w:val="00CC3A21"/>
    <w:rsid w:val="00CD16EC"/>
    <w:rsid w:val="00CD3690"/>
    <w:rsid w:val="00CD50FB"/>
    <w:rsid w:val="00CE3A39"/>
    <w:rsid w:val="00CF0D9D"/>
    <w:rsid w:val="00CF22E5"/>
    <w:rsid w:val="00CF72D9"/>
    <w:rsid w:val="00CF7692"/>
    <w:rsid w:val="00D014CC"/>
    <w:rsid w:val="00D025DA"/>
    <w:rsid w:val="00D0474F"/>
    <w:rsid w:val="00D063F5"/>
    <w:rsid w:val="00D0780A"/>
    <w:rsid w:val="00D12D3E"/>
    <w:rsid w:val="00D142CC"/>
    <w:rsid w:val="00D248F2"/>
    <w:rsid w:val="00D27E57"/>
    <w:rsid w:val="00D300A0"/>
    <w:rsid w:val="00D3253D"/>
    <w:rsid w:val="00D33BC6"/>
    <w:rsid w:val="00D377D9"/>
    <w:rsid w:val="00D6032C"/>
    <w:rsid w:val="00D6313A"/>
    <w:rsid w:val="00D74206"/>
    <w:rsid w:val="00D76059"/>
    <w:rsid w:val="00D76075"/>
    <w:rsid w:val="00D80794"/>
    <w:rsid w:val="00D80B24"/>
    <w:rsid w:val="00D83CB7"/>
    <w:rsid w:val="00D859B8"/>
    <w:rsid w:val="00D9113C"/>
    <w:rsid w:val="00D916EB"/>
    <w:rsid w:val="00DA2102"/>
    <w:rsid w:val="00DA5CCC"/>
    <w:rsid w:val="00DB3159"/>
    <w:rsid w:val="00DC45D3"/>
    <w:rsid w:val="00DC55E2"/>
    <w:rsid w:val="00DC5C94"/>
    <w:rsid w:val="00DC66FF"/>
    <w:rsid w:val="00DD50D3"/>
    <w:rsid w:val="00DD56E0"/>
    <w:rsid w:val="00DD5EA8"/>
    <w:rsid w:val="00DE04A9"/>
    <w:rsid w:val="00DE150A"/>
    <w:rsid w:val="00DE22E2"/>
    <w:rsid w:val="00E04319"/>
    <w:rsid w:val="00E0455D"/>
    <w:rsid w:val="00E077D7"/>
    <w:rsid w:val="00E12DC6"/>
    <w:rsid w:val="00E137D8"/>
    <w:rsid w:val="00E1490B"/>
    <w:rsid w:val="00E2229A"/>
    <w:rsid w:val="00E22E8E"/>
    <w:rsid w:val="00E240EF"/>
    <w:rsid w:val="00E24DF2"/>
    <w:rsid w:val="00E26439"/>
    <w:rsid w:val="00E2710D"/>
    <w:rsid w:val="00E3035C"/>
    <w:rsid w:val="00E32C6B"/>
    <w:rsid w:val="00E42509"/>
    <w:rsid w:val="00E47FA9"/>
    <w:rsid w:val="00E547A8"/>
    <w:rsid w:val="00E65475"/>
    <w:rsid w:val="00E70B89"/>
    <w:rsid w:val="00E750AF"/>
    <w:rsid w:val="00E76C47"/>
    <w:rsid w:val="00E76E0B"/>
    <w:rsid w:val="00E80131"/>
    <w:rsid w:val="00E803F6"/>
    <w:rsid w:val="00E8172B"/>
    <w:rsid w:val="00E948B2"/>
    <w:rsid w:val="00E95F8B"/>
    <w:rsid w:val="00E97131"/>
    <w:rsid w:val="00E97B7F"/>
    <w:rsid w:val="00EA1561"/>
    <w:rsid w:val="00EA29D3"/>
    <w:rsid w:val="00EA2EEF"/>
    <w:rsid w:val="00EA45FA"/>
    <w:rsid w:val="00EA58FD"/>
    <w:rsid w:val="00EA716A"/>
    <w:rsid w:val="00EB31B2"/>
    <w:rsid w:val="00EB51AA"/>
    <w:rsid w:val="00EB6AB6"/>
    <w:rsid w:val="00ED432C"/>
    <w:rsid w:val="00EE0144"/>
    <w:rsid w:val="00EE5BA3"/>
    <w:rsid w:val="00EE636A"/>
    <w:rsid w:val="00EF1579"/>
    <w:rsid w:val="00EF768F"/>
    <w:rsid w:val="00F33A18"/>
    <w:rsid w:val="00F33FB8"/>
    <w:rsid w:val="00F436D6"/>
    <w:rsid w:val="00F543AE"/>
    <w:rsid w:val="00F54CD0"/>
    <w:rsid w:val="00F557FF"/>
    <w:rsid w:val="00F56A73"/>
    <w:rsid w:val="00F6098C"/>
    <w:rsid w:val="00F624DA"/>
    <w:rsid w:val="00F6541B"/>
    <w:rsid w:val="00F73ED5"/>
    <w:rsid w:val="00F81191"/>
    <w:rsid w:val="00F8477F"/>
    <w:rsid w:val="00F954CF"/>
    <w:rsid w:val="00FA0A5C"/>
    <w:rsid w:val="00FB094D"/>
    <w:rsid w:val="00FC1F2B"/>
    <w:rsid w:val="00FC2BA5"/>
    <w:rsid w:val="00FC432B"/>
    <w:rsid w:val="00FC4B0E"/>
    <w:rsid w:val="00FD60B9"/>
    <w:rsid w:val="00FD664F"/>
    <w:rsid w:val="00FD7D67"/>
    <w:rsid w:val="00FF0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327F3470"/>
  <w15:chartTrackingRefBased/>
  <w15:docId w15:val="{3340312F-3A65-4A19-95A9-F1865AA2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unhideWhenUsed/>
    <w:rsid w:val="002E3BEA"/>
    <w:pPr>
      <w:spacing w:after="0" w:line="240" w:lineRule="auto"/>
    </w:pPr>
    <w:rPr>
      <w:rFonts w:ascii="Arial" w:eastAsia="Arial" w:hAnsi="Arial" w:cs="Times New Roman"/>
      <w:lang w:eastAsia="en-US"/>
    </w:rPr>
  </w:style>
  <w:style w:type="paragraph" w:styleId="berschrift1">
    <w:name w:val="heading 1"/>
    <w:basedOn w:val="Standard"/>
    <w:next w:val="berschrift2"/>
    <w:link w:val="berschrift1Zchn"/>
    <w:uiPriority w:val="9"/>
    <w:qFormat/>
    <w:rsid w:val="002E3BEA"/>
    <w:pPr>
      <w:spacing w:after="440" w:line="576" w:lineRule="exact"/>
      <w:outlineLvl w:val="0"/>
    </w:pPr>
    <w:rPr>
      <w:sz w:val="48"/>
    </w:rPr>
  </w:style>
  <w:style w:type="paragraph" w:styleId="berschrift2">
    <w:name w:val="heading 2"/>
    <w:basedOn w:val="Standard"/>
    <w:next w:val="berschrift3"/>
    <w:link w:val="berschrift2Zchn"/>
    <w:uiPriority w:val="9"/>
    <w:qFormat/>
    <w:rsid w:val="002E3BEA"/>
    <w:pPr>
      <w:spacing w:after="260" w:line="432" w:lineRule="exact"/>
      <w:outlineLvl w:val="1"/>
    </w:pPr>
    <w:rPr>
      <w:sz w:val="36"/>
    </w:rPr>
  </w:style>
  <w:style w:type="paragraph" w:styleId="berschrift3">
    <w:name w:val="heading 3"/>
    <w:basedOn w:val="berschrift2"/>
    <w:next w:val="Textkrper"/>
    <w:link w:val="berschrift3Zchn"/>
    <w:uiPriority w:val="9"/>
    <w:qFormat/>
    <w:rsid w:val="002E3BEA"/>
    <w:pPr>
      <w:spacing w:after="520" w:line="336" w:lineRule="exact"/>
      <w:outlineLvl w:val="2"/>
    </w:pPr>
    <w:rPr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2E3BEA"/>
    <w:rPr>
      <w:rFonts w:ascii="Arial" w:eastAsia="Arial" w:hAnsi="Arial" w:cs="Times New Roman"/>
      <w:sz w:val="48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E3BEA"/>
    <w:rPr>
      <w:rFonts w:ascii="Arial" w:eastAsia="Arial" w:hAnsi="Arial" w:cs="Times New Roman"/>
      <w:sz w:val="3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E3BEA"/>
    <w:rPr>
      <w:rFonts w:ascii="Arial" w:eastAsia="Arial" w:hAnsi="Arial" w:cs="Times New Roman"/>
      <w:sz w:val="28"/>
      <w:lang w:eastAsia="en-US"/>
    </w:rPr>
  </w:style>
  <w:style w:type="paragraph" w:styleId="Kopfzeile">
    <w:name w:val="header"/>
    <w:basedOn w:val="Standard"/>
    <w:link w:val="KopfzeileZchn"/>
    <w:uiPriority w:val="99"/>
    <w:rsid w:val="002E3BEA"/>
    <w:pPr>
      <w:spacing w:line="210" w:lineRule="exact"/>
      <w:ind w:left="896"/>
      <w:contextualSpacing/>
    </w:pPr>
    <w:rPr>
      <w:noProof/>
      <w:color w:val="E7E6E6" w:themeColor="background2"/>
      <w:sz w:val="18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rsid w:val="002E3BEA"/>
    <w:rPr>
      <w:rFonts w:ascii="Arial" w:eastAsia="Arial" w:hAnsi="Arial" w:cs="Times New Roman"/>
      <w:noProof/>
      <w:color w:val="E7E6E6" w:themeColor="background2"/>
      <w:sz w:val="18"/>
      <w:lang w:eastAsia="de-DE"/>
    </w:rPr>
  </w:style>
  <w:style w:type="paragraph" w:styleId="Fuzeile">
    <w:name w:val="footer"/>
    <w:basedOn w:val="Standard"/>
    <w:link w:val="FuzeileZchn"/>
    <w:uiPriority w:val="99"/>
    <w:unhideWhenUsed/>
    <w:rsid w:val="002E3BEA"/>
    <w:pPr>
      <w:tabs>
        <w:tab w:val="right" w:pos="9639"/>
      </w:tabs>
    </w:pPr>
    <w:rPr>
      <w:sz w:val="20"/>
    </w:rPr>
  </w:style>
  <w:style w:type="character" w:customStyle="1" w:styleId="FuzeileZchn">
    <w:name w:val="Fußzeile Zchn"/>
    <w:basedOn w:val="Absatz-Standardschriftart"/>
    <w:link w:val="Fuzeile"/>
    <w:uiPriority w:val="99"/>
    <w:rsid w:val="002E3BEA"/>
    <w:rPr>
      <w:rFonts w:ascii="Arial" w:eastAsia="Arial" w:hAnsi="Arial" w:cs="Times New Roman"/>
      <w:sz w:val="20"/>
      <w:lang w:eastAsia="en-US"/>
    </w:rPr>
  </w:style>
  <w:style w:type="paragraph" w:styleId="Textkrper">
    <w:name w:val="Body Text"/>
    <w:basedOn w:val="Standard"/>
    <w:link w:val="TextkrperZchn"/>
    <w:uiPriority w:val="99"/>
    <w:qFormat/>
    <w:rsid w:val="002E3BEA"/>
    <w:pPr>
      <w:spacing w:after="240" w:line="300" w:lineRule="atLeast"/>
    </w:pPr>
    <w:rPr>
      <w:szCs w:val="18"/>
    </w:rPr>
  </w:style>
  <w:style w:type="character" w:customStyle="1" w:styleId="TextkrperZchn">
    <w:name w:val="Textkörper Zchn"/>
    <w:basedOn w:val="Absatz-Standardschriftart"/>
    <w:link w:val="Textkrper"/>
    <w:uiPriority w:val="99"/>
    <w:rsid w:val="002E3BEA"/>
    <w:rPr>
      <w:rFonts w:ascii="Arial" w:eastAsia="Arial" w:hAnsi="Arial" w:cs="Times New Roman"/>
      <w:szCs w:val="18"/>
      <w:lang w:eastAsia="en-US"/>
    </w:rPr>
  </w:style>
  <w:style w:type="paragraph" w:customStyle="1" w:styleId="KopfzeileohneFakultt">
    <w:name w:val="Kopfzeile ohne Fakultät"/>
    <w:basedOn w:val="Kopfzeile"/>
    <w:link w:val="KopfzeileohneFakulttZchn"/>
    <w:rsid w:val="002E3BEA"/>
    <w:pPr>
      <w:ind w:left="0"/>
    </w:pPr>
  </w:style>
  <w:style w:type="character" w:customStyle="1" w:styleId="KopfzeileohneFakulttZchn">
    <w:name w:val="Kopfzeile ohne Fakultät Zchn"/>
    <w:basedOn w:val="KopfzeileZchn"/>
    <w:link w:val="KopfzeileohneFakultt"/>
    <w:rsid w:val="002E3BEA"/>
    <w:rPr>
      <w:rFonts w:ascii="Arial" w:eastAsia="Arial" w:hAnsi="Arial" w:cs="Times New Roman"/>
      <w:noProof/>
      <w:color w:val="E7E6E6" w:themeColor="background2"/>
      <w:sz w:val="18"/>
      <w:lang w:eastAsia="de-DE"/>
    </w:rPr>
  </w:style>
  <w:style w:type="table" w:styleId="Tabellenraster">
    <w:name w:val="Table Grid"/>
    <w:basedOn w:val="NormaleTabelle"/>
    <w:uiPriority w:val="39"/>
    <w:rsid w:val="002E3BEA"/>
    <w:pPr>
      <w:spacing w:after="0" w:line="240" w:lineRule="auto"/>
    </w:pPr>
    <w:rPr>
      <w:rFonts w:ascii="Arial" w:eastAsia="Arial" w:hAnsi="Arial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E3BEA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E3BEA"/>
    <w:rPr>
      <w:rFonts w:ascii="Segoe UI" w:eastAsia="Arial" w:hAnsi="Segoe UI" w:cs="Segoe UI"/>
      <w:sz w:val="18"/>
      <w:szCs w:val="18"/>
      <w:lang w:eastAsia="en-US"/>
    </w:rPr>
  </w:style>
  <w:style w:type="paragraph" w:styleId="Listenabsatz">
    <w:name w:val="List Paragraph"/>
    <w:basedOn w:val="Standard"/>
    <w:uiPriority w:val="34"/>
    <w:qFormat/>
    <w:rsid w:val="002037DF"/>
    <w:pPr>
      <w:ind w:left="720"/>
      <w:contextualSpacing/>
    </w:pPr>
  </w:style>
  <w:style w:type="paragraph" w:styleId="KeinLeerraum">
    <w:name w:val="No Spacing"/>
    <w:uiPriority w:val="1"/>
    <w:qFormat/>
    <w:rsid w:val="00F33A18"/>
    <w:pPr>
      <w:spacing w:after="180" w:line="360" w:lineRule="auto"/>
      <w:jc w:val="both"/>
    </w:pPr>
    <w:rPr>
      <w:rFonts w:ascii="Arial" w:eastAsia="Arial" w:hAnsi="Arial" w:cs="Times New Roman"/>
      <w:sz w:val="20"/>
      <w:lang w:eastAsia="en-US"/>
    </w:rPr>
  </w:style>
  <w:style w:type="paragraph" w:styleId="Literaturverzeichnis">
    <w:name w:val="Bibliography"/>
    <w:basedOn w:val="Standard"/>
    <w:next w:val="Standard"/>
    <w:uiPriority w:val="37"/>
    <w:unhideWhenUsed/>
    <w:rsid w:val="008C0BAC"/>
  </w:style>
  <w:style w:type="character" w:styleId="Platzhaltertext">
    <w:name w:val="Placeholder Text"/>
    <w:basedOn w:val="Absatz-Standardschriftart"/>
    <w:uiPriority w:val="99"/>
    <w:semiHidden/>
    <w:rsid w:val="00563A32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1F66FF"/>
    <w:pPr>
      <w:spacing w:after="200"/>
    </w:pPr>
    <w:rPr>
      <w:i/>
      <w:iCs/>
      <w:color w:val="44546A" w:themeColor="text2"/>
      <w:sz w:val="18"/>
      <w:szCs w:val="18"/>
    </w:rPr>
  </w:style>
  <w:style w:type="paragraph" w:styleId="berarbeitung">
    <w:name w:val="Revision"/>
    <w:hidden/>
    <w:uiPriority w:val="99"/>
    <w:semiHidden/>
    <w:rsid w:val="00D80B24"/>
    <w:pPr>
      <w:spacing w:after="0" w:line="240" w:lineRule="auto"/>
    </w:pPr>
    <w:rPr>
      <w:rFonts w:ascii="Arial" w:eastAsia="Arial" w:hAnsi="Arial" w:cs="Times New Roman"/>
      <w:lang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8477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8477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8477F"/>
    <w:rPr>
      <w:rFonts w:ascii="Arial" w:eastAsia="Arial" w:hAnsi="Arial" w:cs="Times New Roman"/>
      <w:sz w:val="20"/>
      <w:szCs w:val="2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8477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8477F"/>
    <w:rPr>
      <w:rFonts w:ascii="Arial" w:eastAsia="Arial" w:hAnsi="Arial" w:cs="Times New Roman"/>
      <w:b/>
      <w:bCs/>
      <w:sz w:val="20"/>
      <w:szCs w:val="20"/>
      <w:lang w:eastAsia="en-US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D80794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D80794"/>
    <w:rPr>
      <w:rFonts w:ascii="Arial" w:eastAsia="Arial" w:hAnsi="Arial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2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F98CA0EEC2F46A99664F3EDC1B18FE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A4D7A77-F8AF-48AD-A723-9E6231155E42}"/>
      </w:docPartPr>
      <w:docPartBody>
        <w:p w:rsidR="009775DE" w:rsidRDefault="009775DE" w:rsidP="009775DE">
          <w:pPr>
            <w:pStyle w:val="AF98CA0EEC2F46A99664F3EDC1B18FEF"/>
          </w:pPr>
          <w:r w:rsidRPr="00D50372">
            <w:rPr>
              <w:rStyle w:val="Platzhaltertext"/>
            </w:rPr>
            <w:t>Wählen Sie ein Element au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75DE"/>
    <w:rsid w:val="007D30CF"/>
    <w:rsid w:val="009775DE"/>
    <w:rsid w:val="00E94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e-DE" w:eastAsia="de-D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9775DE"/>
    <w:rPr>
      <w:color w:val="808080"/>
    </w:rPr>
  </w:style>
  <w:style w:type="paragraph" w:customStyle="1" w:styleId="AF98CA0EEC2F46A99664F3EDC1B18FEF">
    <w:name w:val="AF98CA0EEC2F46A99664F3EDC1B18FEF"/>
    <w:rsid w:val="009775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er14</b:Tag>
    <b:SourceType>Book</b:SourceType>
    <b:Guid>{66FAFC43-930A-4F64-A32B-8D2B15573D27}</b:Guid>
    <b:Author>
      <b:Author>
        <b:NameList>
          <b:Person>
            <b:Last>Bernhard</b:Last>
            <b:First>Frank</b:First>
          </b:Person>
        </b:NameList>
      </b:Author>
    </b:Author>
    <b:Title>Handbuch der Technischen Temperaturmessung</b:Title>
    <b:Year>2014</b:Year>
    <b:Publisher>Springer-Verlag Berlin Heidelberg</b:Publisher>
    <b:RefOrder>1</b:RefOrder>
  </b:Source>
  <b:Source>
    <b:Tag>Küm07</b:Tag>
    <b:SourceType>Book</b:SourceType>
    <b:Guid>{6521C4A5-2E3F-4BED-9A7B-99AC4713BDB7}</b:Guid>
    <b:Author>
      <b:Author>
        <b:NameList>
          <b:Person>
            <b:Last>Kümmel</b:Last>
            <b:First>Wolfgang</b:First>
          </b:Person>
        </b:NameList>
      </b:Author>
    </b:Author>
    <b:Title>Technische Strömungsmechanik</b:Title>
    <b:Year>2007</b:Year>
    <b:Publisher> B.G. Teubner Verlag</b:Publisher>
    <b:RefOrder>2</b:RefOrder>
  </b:Source>
  <b:Source>
    <b:Tag>Nit06</b:Tag>
    <b:SourceType>Book</b:SourceType>
    <b:Guid>{CA2B4680-EAE7-4902-A374-FF832F8F04F7}</b:Guid>
    <b:Author>
      <b:Author>
        <b:NameList>
          <b:Person>
            <b:Last>Nitsche</b:Last>
            <b:First>Wolfgang</b:First>
          </b:Person>
          <b:Person>
            <b:Last>Brunn</b:Last>
            <b:First>André</b:First>
          </b:Person>
        </b:NameList>
      </b:Author>
    </b:Author>
    <b:Title>Strömungsmesstechnik</b:Title>
    <b:Year>2006</b:Year>
    <b:Publisher>Springer-Verlag Berlin Heidelberg</b:Publisher>
    <b:RefOrder>3</b:RefOrder>
  </b:Source>
  <b:Source>
    <b:Tag>May</b:Tag>
    <b:SourceType>Book</b:SourceType>
    <b:Guid>{2CA6C4E4-CC1B-4625-8DAC-530EBE630E04}</b:Guid>
    <b:Author>
      <b:Author>
        <b:NameList>
          <b:Person>
            <b:Last>Mayer</b:Last>
            <b:First>August</b:First>
          </b:Person>
        </b:NameList>
      </b:Author>
    </b:Author>
    <b:Title>MTT 5725 - Dynamische Kalibrierung von Messsonden</b:Title>
    <b:Year>2010</b:Year>
    <b:Publisher>MTU</b:Publisher>
    <b:RefOrder>4</b:RefOrder>
  </b:Source>
  <b:Source>
    <b:Tag>Cas13</b:Tag>
    <b:SourceType>Book</b:SourceType>
    <b:Guid>{ED8E418D-C604-4492-85F0-402ACEAC7A68}</b:Guid>
    <b:Author>
      <b:Author>
        <b:NameList>
          <b:Person>
            <b:Last>Caspary</b:Last>
            <b:First>W</b:First>
          </b:Person>
        </b:NameList>
      </b:Author>
    </b:Author>
    <b:Title>Fehlertolerante Auswertung von Messdaten</b:Title>
    <b:Year>2013</b:Year>
    <b:Publisher>Oldenbourg Wissenschaftsverlag GmbH</b:Publisher>
    <b:RefOrder>5</b:RefOrder>
  </b:Source>
  <b:Source>
    <b:Tag>Bar94</b:Tag>
    <b:SourceType>Book</b:SourceType>
    <b:Guid>{BC4AFBBF-2226-44A3-82F3-1D0EEAE9EEE9}</b:Guid>
    <b:Author>
      <b:Author>
        <b:NameList>
          <b:Person>
            <b:Last>Barnett</b:Last>
            <b:First>Vic</b:First>
          </b:Person>
          <b:Person>
            <b:Last>Lewis</b:Last>
            <b:First>Toby</b:First>
          </b:Person>
        </b:NameList>
      </b:Author>
    </b:Author>
    <b:Title>Outliers in Statistical Data</b:Title>
    <b:Year>1994</b:Year>
    <b:Publisher>John Wiley &amp; Sons Ltd</b:Publisher>
    <b:RefOrder>6</b:RefOrder>
  </b:Source>
</b:Sources>
</file>

<file path=customXml/itemProps1.xml><?xml version="1.0" encoding="utf-8"?>
<ds:datastoreItem xmlns:ds="http://schemas.openxmlformats.org/officeDocument/2006/customXml" ds:itemID="{161BFC86-9E9C-4FF4-8136-07C2B95C7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6</Words>
  <Characters>1102</Characters>
  <Application>Microsoft Office Word</Application>
  <DocSecurity>0</DocSecurity>
  <Lines>53</Lines>
  <Paragraphs>34</Paragraphs>
  <ScaleCrop>false</ScaleCrop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ik.eckel@tum.de</dc:creator>
  <cp:keywords/>
  <dc:description/>
  <cp:lastModifiedBy>Jannik Eckel</cp:lastModifiedBy>
  <cp:revision>9</cp:revision>
  <dcterms:created xsi:type="dcterms:W3CDTF">2025-09-27T11:48:00Z</dcterms:created>
  <dcterms:modified xsi:type="dcterms:W3CDTF">2025-10-06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33be99-665e-49fa-9f70-a177865f7df3</vt:lpwstr>
  </property>
</Properties>
</file>